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843FA" w14:textId="3CB7436E" w:rsidR="00F50AE7" w:rsidRPr="007E163E" w:rsidRDefault="009E18A9">
      <w:pPr>
        <w:rPr>
          <w:rFonts w:cstheme="minorHAnsi"/>
          <w:sz w:val="20"/>
        </w:rPr>
      </w:pPr>
      <w:r w:rsidRPr="007E163E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487430656" behindDoc="1" locked="0" layoutInCell="1" allowOverlap="1" wp14:anchorId="047570A8" wp14:editId="32A0A6D0">
                <wp:simplePos x="0" y="0"/>
                <wp:positionH relativeFrom="page">
                  <wp:posOffset>-12700</wp:posOffset>
                </wp:positionH>
                <wp:positionV relativeFrom="page">
                  <wp:posOffset>-876300</wp:posOffset>
                </wp:positionV>
                <wp:extent cx="7762875" cy="2921000"/>
                <wp:effectExtent l="0" t="0" r="9525" b="0"/>
                <wp:wrapNone/>
                <wp:docPr id="2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62875" cy="2921000"/>
                          <a:chOff x="15" y="18"/>
                          <a:chExt cx="12225" cy="4706"/>
                        </a:xfrm>
                      </wpg:grpSpPr>
                      <wps:wsp>
                        <wps:cNvPr id="3" name="docshape2"/>
                        <wps:cNvSpPr>
                          <a:spLocks/>
                        </wps:cNvSpPr>
                        <wps:spPr bwMode="auto">
                          <a:xfrm>
                            <a:off x="4620" y="17"/>
                            <a:ext cx="7620" cy="4308"/>
                          </a:xfrm>
                          <a:custGeom>
                            <a:avLst/>
                            <a:gdLst>
                              <a:gd name="T0" fmla="+- 0 5184 4620"/>
                              <a:gd name="T1" fmla="*/ T0 w 7620"/>
                              <a:gd name="T2" fmla="+- 0 3154 18"/>
                              <a:gd name="T3" fmla="*/ 3154 h 4308"/>
                              <a:gd name="T4" fmla="+- 0 5335 4620"/>
                              <a:gd name="T5" fmla="*/ T4 w 7620"/>
                              <a:gd name="T6" fmla="+- 0 3156 18"/>
                              <a:gd name="T7" fmla="*/ 3156 h 4308"/>
                              <a:gd name="T8" fmla="+- 0 5482 4620"/>
                              <a:gd name="T9" fmla="*/ T8 w 7620"/>
                              <a:gd name="T10" fmla="+- 0 3164 18"/>
                              <a:gd name="T11" fmla="*/ 3164 h 4308"/>
                              <a:gd name="T12" fmla="+- 0 5625 4620"/>
                              <a:gd name="T13" fmla="*/ T12 w 7620"/>
                              <a:gd name="T14" fmla="+- 0 3177 18"/>
                              <a:gd name="T15" fmla="*/ 3177 h 4308"/>
                              <a:gd name="T16" fmla="+- 0 5765 4620"/>
                              <a:gd name="T17" fmla="*/ T16 w 7620"/>
                              <a:gd name="T18" fmla="+- 0 3195 18"/>
                              <a:gd name="T19" fmla="*/ 3195 h 4308"/>
                              <a:gd name="T20" fmla="+- 0 5903 4620"/>
                              <a:gd name="T21" fmla="*/ T20 w 7620"/>
                              <a:gd name="T22" fmla="+- 0 3217 18"/>
                              <a:gd name="T23" fmla="*/ 3217 h 4308"/>
                              <a:gd name="T24" fmla="+- 0 6037 4620"/>
                              <a:gd name="T25" fmla="*/ T24 w 7620"/>
                              <a:gd name="T26" fmla="+- 0 3243 18"/>
                              <a:gd name="T27" fmla="*/ 3243 h 4308"/>
                              <a:gd name="T28" fmla="+- 0 6169 4620"/>
                              <a:gd name="T29" fmla="*/ T28 w 7620"/>
                              <a:gd name="T30" fmla="+- 0 3274 18"/>
                              <a:gd name="T31" fmla="*/ 3274 h 4308"/>
                              <a:gd name="T32" fmla="+- 0 6300 4620"/>
                              <a:gd name="T33" fmla="*/ T32 w 7620"/>
                              <a:gd name="T34" fmla="+- 0 3307 18"/>
                              <a:gd name="T35" fmla="*/ 3307 h 4308"/>
                              <a:gd name="T36" fmla="+- 0 6429 4620"/>
                              <a:gd name="T37" fmla="*/ T36 w 7620"/>
                              <a:gd name="T38" fmla="+- 0 3344 18"/>
                              <a:gd name="T39" fmla="*/ 3344 h 4308"/>
                              <a:gd name="T40" fmla="+- 0 6556 4620"/>
                              <a:gd name="T41" fmla="*/ T40 w 7620"/>
                              <a:gd name="T42" fmla="+- 0 3384 18"/>
                              <a:gd name="T43" fmla="*/ 3384 h 4308"/>
                              <a:gd name="T44" fmla="+- 0 6746 4620"/>
                              <a:gd name="T45" fmla="*/ T44 w 7620"/>
                              <a:gd name="T46" fmla="+- 0 3448 18"/>
                              <a:gd name="T47" fmla="*/ 3448 h 4308"/>
                              <a:gd name="T48" fmla="+- 0 6997 4620"/>
                              <a:gd name="T49" fmla="*/ T48 w 7620"/>
                              <a:gd name="T50" fmla="+- 0 3540 18"/>
                              <a:gd name="T51" fmla="*/ 3540 h 4308"/>
                              <a:gd name="T52" fmla="+- 0 7901 4620"/>
                              <a:gd name="T53" fmla="*/ T52 w 7620"/>
                              <a:gd name="T54" fmla="+- 0 3891 18"/>
                              <a:gd name="T55" fmla="*/ 3891 h 4308"/>
                              <a:gd name="T56" fmla="+- 0 8177 4620"/>
                              <a:gd name="T57" fmla="*/ T56 w 7620"/>
                              <a:gd name="T58" fmla="+- 0 3988 18"/>
                              <a:gd name="T59" fmla="*/ 3988 h 4308"/>
                              <a:gd name="T60" fmla="+- 0 8392 4620"/>
                              <a:gd name="T61" fmla="*/ T60 w 7620"/>
                              <a:gd name="T62" fmla="+- 0 4058 18"/>
                              <a:gd name="T63" fmla="*/ 4058 h 4308"/>
                              <a:gd name="T64" fmla="+- 0 8540 4620"/>
                              <a:gd name="T65" fmla="*/ T64 w 7620"/>
                              <a:gd name="T66" fmla="+- 0 4102 18"/>
                              <a:gd name="T67" fmla="*/ 4102 h 4308"/>
                              <a:gd name="T68" fmla="+- 0 8693 4620"/>
                              <a:gd name="T69" fmla="*/ T68 w 7620"/>
                              <a:gd name="T70" fmla="+- 0 4143 18"/>
                              <a:gd name="T71" fmla="*/ 4143 h 4308"/>
                              <a:gd name="T72" fmla="+- 0 8849 4620"/>
                              <a:gd name="T73" fmla="*/ T72 w 7620"/>
                              <a:gd name="T74" fmla="+- 0 4182 18"/>
                              <a:gd name="T75" fmla="*/ 4182 h 4308"/>
                              <a:gd name="T76" fmla="+- 0 9010 4620"/>
                              <a:gd name="T77" fmla="*/ T76 w 7620"/>
                              <a:gd name="T78" fmla="+- 0 4218 18"/>
                              <a:gd name="T79" fmla="*/ 4218 h 4308"/>
                              <a:gd name="T80" fmla="+- 0 9177 4620"/>
                              <a:gd name="T81" fmla="*/ T80 w 7620"/>
                              <a:gd name="T82" fmla="+- 0 4251 18"/>
                              <a:gd name="T83" fmla="*/ 4251 h 4308"/>
                              <a:gd name="T84" fmla="+- 0 9348 4620"/>
                              <a:gd name="T85" fmla="*/ T84 w 7620"/>
                              <a:gd name="T86" fmla="+- 0 4280 18"/>
                              <a:gd name="T87" fmla="*/ 4280 h 4308"/>
                              <a:gd name="T88" fmla="+- 0 9526 4620"/>
                              <a:gd name="T89" fmla="*/ T88 w 7620"/>
                              <a:gd name="T90" fmla="+- 0 4305 18"/>
                              <a:gd name="T91" fmla="*/ 4305 h 4308"/>
                              <a:gd name="T92" fmla="+- 0 9709 4620"/>
                              <a:gd name="T93" fmla="*/ T92 w 7620"/>
                              <a:gd name="T94" fmla="+- 0 4326 18"/>
                              <a:gd name="T95" fmla="*/ 4326 h 4308"/>
                              <a:gd name="T96" fmla="+- 0 12169 4620"/>
                              <a:gd name="T97" fmla="*/ T96 w 7620"/>
                              <a:gd name="T98" fmla="+- 0 3932 18"/>
                              <a:gd name="T99" fmla="*/ 3932 h 4308"/>
                              <a:gd name="T100" fmla="+- 0 12240 4620"/>
                              <a:gd name="T101" fmla="*/ T100 w 7620"/>
                              <a:gd name="T102" fmla="+- 0 3154 18"/>
                              <a:gd name="T103" fmla="*/ 3154 h 4308"/>
                              <a:gd name="T104" fmla="+- 0 4620 4620"/>
                              <a:gd name="T105" fmla="*/ T104 w 7620"/>
                              <a:gd name="T106" fmla="+- 0 18 18"/>
                              <a:gd name="T107" fmla="*/ 18 h 4308"/>
                              <a:gd name="T108" fmla="+- 0 4704 4620"/>
                              <a:gd name="T109" fmla="*/ T108 w 7620"/>
                              <a:gd name="T110" fmla="+- 0 3182 18"/>
                              <a:gd name="T111" fmla="*/ 3182 h 4308"/>
                              <a:gd name="T112" fmla="+- 0 4869 4620"/>
                              <a:gd name="T113" fmla="*/ T112 w 7620"/>
                              <a:gd name="T114" fmla="+- 0 3166 18"/>
                              <a:gd name="T115" fmla="*/ 3166 h 4308"/>
                              <a:gd name="T116" fmla="+- 0 5029 4620"/>
                              <a:gd name="T117" fmla="*/ T116 w 7620"/>
                              <a:gd name="T118" fmla="+- 0 3157 18"/>
                              <a:gd name="T119" fmla="*/ 3157 h 4308"/>
                              <a:gd name="T120" fmla="+- 0 5184 4620"/>
                              <a:gd name="T121" fmla="*/ T120 w 7620"/>
                              <a:gd name="T122" fmla="+- 0 3154 18"/>
                              <a:gd name="T123" fmla="*/ 3154 h 4308"/>
                              <a:gd name="T124" fmla="+- 0 12240 4620"/>
                              <a:gd name="T125" fmla="*/ T124 w 7620"/>
                              <a:gd name="T126" fmla="+- 0 18 18"/>
                              <a:gd name="T127" fmla="*/ 18 h 43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7620" h="4308">
                                <a:moveTo>
                                  <a:pt x="7620" y="3136"/>
                                </a:moveTo>
                                <a:lnTo>
                                  <a:pt x="564" y="3136"/>
                                </a:lnTo>
                                <a:lnTo>
                                  <a:pt x="640" y="3136"/>
                                </a:lnTo>
                                <a:lnTo>
                                  <a:pt x="715" y="3138"/>
                                </a:lnTo>
                                <a:lnTo>
                                  <a:pt x="789" y="3141"/>
                                </a:lnTo>
                                <a:lnTo>
                                  <a:pt x="862" y="3146"/>
                                </a:lnTo>
                                <a:lnTo>
                                  <a:pt x="934" y="3152"/>
                                </a:lnTo>
                                <a:lnTo>
                                  <a:pt x="1005" y="3159"/>
                                </a:lnTo>
                                <a:lnTo>
                                  <a:pt x="1076" y="3167"/>
                                </a:lnTo>
                                <a:lnTo>
                                  <a:pt x="1145" y="3177"/>
                                </a:lnTo>
                                <a:lnTo>
                                  <a:pt x="1214" y="3187"/>
                                </a:lnTo>
                                <a:lnTo>
                                  <a:pt x="1283" y="3199"/>
                                </a:lnTo>
                                <a:lnTo>
                                  <a:pt x="1350" y="3212"/>
                                </a:lnTo>
                                <a:lnTo>
                                  <a:pt x="1417" y="3225"/>
                                </a:lnTo>
                                <a:lnTo>
                                  <a:pt x="1484" y="3240"/>
                                </a:lnTo>
                                <a:lnTo>
                                  <a:pt x="1549" y="3256"/>
                                </a:lnTo>
                                <a:lnTo>
                                  <a:pt x="1615" y="3272"/>
                                </a:lnTo>
                                <a:lnTo>
                                  <a:pt x="1680" y="3289"/>
                                </a:lnTo>
                                <a:lnTo>
                                  <a:pt x="1744" y="3307"/>
                                </a:lnTo>
                                <a:lnTo>
                                  <a:pt x="1809" y="3326"/>
                                </a:lnTo>
                                <a:lnTo>
                                  <a:pt x="1872" y="3345"/>
                                </a:lnTo>
                                <a:lnTo>
                                  <a:pt x="1936" y="3366"/>
                                </a:lnTo>
                                <a:lnTo>
                                  <a:pt x="1999" y="3386"/>
                                </a:lnTo>
                                <a:lnTo>
                                  <a:pt x="2126" y="3430"/>
                                </a:lnTo>
                                <a:lnTo>
                                  <a:pt x="2251" y="3475"/>
                                </a:lnTo>
                                <a:lnTo>
                                  <a:pt x="2377" y="3522"/>
                                </a:lnTo>
                                <a:lnTo>
                                  <a:pt x="3015" y="3772"/>
                                </a:lnTo>
                                <a:lnTo>
                                  <a:pt x="3281" y="3873"/>
                                </a:lnTo>
                                <a:lnTo>
                                  <a:pt x="3417" y="3922"/>
                                </a:lnTo>
                                <a:lnTo>
                                  <a:pt x="3557" y="3970"/>
                                </a:lnTo>
                                <a:lnTo>
                                  <a:pt x="3700" y="4017"/>
                                </a:lnTo>
                                <a:lnTo>
                                  <a:pt x="3772" y="4040"/>
                                </a:lnTo>
                                <a:lnTo>
                                  <a:pt x="3846" y="4062"/>
                                </a:lnTo>
                                <a:lnTo>
                                  <a:pt x="3920" y="4084"/>
                                </a:lnTo>
                                <a:lnTo>
                                  <a:pt x="3996" y="4105"/>
                                </a:lnTo>
                                <a:lnTo>
                                  <a:pt x="4073" y="4125"/>
                                </a:lnTo>
                                <a:lnTo>
                                  <a:pt x="4150" y="4145"/>
                                </a:lnTo>
                                <a:lnTo>
                                  <a:pt x="4229" y="4164"/>
                                </a:lnTo>
                                <a:lnTo>
                                  <a:pt x="4309" y="4182"/>
                                </a:lnTo>
                                <a:lnTo>
                                  <a:pt x="4390" y="4200"/>
                                </a:lnTo>
                                <a:lnTo>
                                  <a:pt x="4473" y="4217"/>
                                </a:lnTo>
                                <a:lnTo>
                                  <a:pt x="4557" y="4233"/>
                                </a:lnTo>
                                <a:lnTo>
                                  <a:pt x="4642" y="4248"/>
                                </a:lnTo>
                                <a:lnTo>
                                  <a:pt x="4728" y="4262"/>
                                </a:lnTo>
                                <a:lnTo>
                                  <a:pt x="4816" y="4275"/>
                                </a:lnTo>
                                <a:lnTo>
                                  <a:pt x="4906" y="4287"/>
                                </a:lnTo>
                                <a:lnTo>
                                  <a:pt x="4997" y="4298"/>
                                </a:lnTo>
                                <a:lnTo>
                                  <a:pt x="5089" y="4308"/>
                                </a:lnTo>
                                <a:lnTo>
                                  <a:pt x="6530" y="4252"/>
                                </a:lnTo>
                                <a:lnTo>
                                  <a:pt x="7549" y="3914"/>
                                </a:lnTo>
                                <a:lnTo>
                                  <a:pt x="7620" y="3870"/>
                                </a:lnTo>
                                <a:lnTo>
                                  <a:pt x="7620" y="3136"/>
                                </a:lnTo>
                                <a:close/>
                                <a:moveTo>
                                  <a:pt x="76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174"/>
                                </a:lnTo>
                                <a:lnTo>
                                  <a:pt x="84" y="3164"/>
                                </a:lnTo>
                                <a:lnTo>
                                  <a:pt x="167" y="3155"/>
                                </a:lnTo>
                                <a:lnTo>
                                  <a:pt x="249" y="3148"/>
                                </a:lnTo>
                                <a:lnTo>
                                  <a:pt x="330" y="3143"/>
                                </a:lnTo>
                                <a:lnTo>
                                  <a:pt x="409" y="3139"/>
                                </a:lnTo>
                                <a:lnTo>
                                  <a:pt x="487" y="3136"/>
                                </a:lnTo>
                                <a:lnTo>
                                  <a:pt x="564" y="3136"/>
                                </a:lnTo>
                                <a:lnTo>
                                  <a:pt x="7620" y="3136"/>
                                </a:lnTo>
                                <a:lnTo>
                                  <a:pt x="76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9D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docshape3"/>
                        <wps:cNvSpPr>
                          <a:spLocks/>
                        </wps:cNvSpPr>
                        <wps:spPr bwMode="auto">
                          <a:xfrm>
                            <a:off x="15" y="17"/>
                            <a:ext cx="12225" cy="4706"/>
                          </a:xfrm>
                          <a:custGeom>
                            <a:avLst/>
                            <a:gdLst>
                              <a:gd name="T0" fmla="+- 0 12240 15"/>
                              <a:gd name="T1" fmla="*/ T0 w 12225"/>
                              <a:gd name="T2" fmla="+- 0 18 18"/>
                              <a:gd name="T3" fmla="*/ 18 h 4706"/>
                              <a:gd name="T4" fmla="+- 0 15 15"/>
                              <a:gd name="T5" fmla="*/ T4 w 12225"/>
                              <a:gd name="T6" fmla="+- 0 18 18"/>
                              <a:gd name="T7" fmla="*/ 18 h 4706"/>
                              <a:gd name="T8" fmla="+- 0 15 15"/>
                              <a:gd name="T9" fmla="*/ T8 w 12225"/>
                              <a:gd name="T10" fmla="+- 0 4215 18"/>
                              <a:gd name="T11" fmla="*/ 4215 h 4706"/>
                              <a:gd name="T12" fmla="+- 0 541 15"/>
                              <a:gd name="T13" fmla="*/ T12 w 12225"/>
                              <a:gd name="T14" fmla="+- 0 4422 18"/>
                              <a:gd name="T15" fmla="*/ 4422 h 4706"/>
                              <a:gd name="T16" fmla="+- 0 1945 15"/>
                              <a:gd name="T17" fmla="*/ T16 w 12225"/>
                              <a:gd name="T18" fmla="+- 0 4723 18"/>
                              <a:gd name="T19" fmla="*/ 4723 h 4706"/>
                              <a:gd name="T20" fmla="+- 0 3967 15"/>
                              <a:gd name="T21" fmla="*/ T20 w 12225"/>
                              <a:gd name="T22" fmla="+- 0 4636 18"/>
                              <a:gd name="T23" fmla="*/ 4636 h 4706"/>
                              <a:gd name="T24" fmla="+- 0 6347 15"/>
                              <a:gd name="T25" fmla="*/ T24 w 12225"/>
                              <a:gd name="T26" fmla="+- 0 3681 18"/>
                              <a:gd name="T27" fmla="*/ 3681 h 4706"/>
                              <a:gd name="T28" fmla="+- 0 8774 15"/>
                              <a:gd name="T29" fmla="*/ T28 w 12225"/>
                              <a:gd name="T30" fmla="+- 0 2581 18"/>
                              <a:gd name="T31" fmla="*/ 2581 h 4706"/>
                              <a:gd name="T32" fmla="+- 0 10898 15"/>
                              <a:gd name="T33" fmla="*/ T32 w 12225"/>
                              <a:gd name="T34" fmla="+- 0 2175 18"/>
                              <a:gd name="T35" fmla="*/ 2175 h 4706"/>
                              <a:gd name="T36" fmla="+- 0 12240 15"/>
                              <a:gd name="T37" fmla="*/ T36 w 12225"/>
                              <a:gd name="T38" fmla="+- 0 2157 18"/>
                              <a:gd name="T39" fmla="*/ 2157 h 4706"/>
                              <a:gd name="T40" fmla="+- 0 12240 15"/>
                              <a:gd name="T41" fmla="*/ T40 w 12225"/>
                              <a:gd name="T42" fmla="+- 0 18 18"/>
                              <a:gd name="T43" fmla="*/ 18 h 47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2225" h="4706">
                                <a:moveTo>
                                  <a:pt x="122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197"/>
                                </a:lnTo>
                                <a:lnTo>
                                  <a:pt x="526" y="4404"/>
                                </a:lnTo>
                                <a:lnTo>
                                  <a:pt x="1930" y="4705"/>
                                </a:lnTo>
                                <a:lnTo>
                                  <a:pt x="3952" y="4618"/>
                                </a:lnTo>
                                <a:lnTo>
                                  <a:pt x="6332" y="3663"/>
                                </a:lnTo>
                                <a:lnTo>
                                  <a:pt x="8759" y="2563"/>
                                </a:lnTo>
                                <a:lnTo>
                                  <a:pt x="10883" y="2157"/>
                                </a:lnTo>
                                <a:lnTo>
                                  <a:pt x="12225" y="2139"/>
                                </a:lnTo>
                                <a:lnTo>
                                  <a:pt x="122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406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docshap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" y="17"/>
                            <a:ext cx="12225" cy="22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docshap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00" y="2683"/>
                            <a:ext cx="5340" cy="16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60518" id="docshapegroup1" o:spid="_x0000_s1026" style="position:absolute;margin-left:-1pt;margin-top:-69pt;width:611.25pt;height:230pt;z-index:-15885824;mso-position-horizontal-relative:page;mso-position-vertical-relative:page" coordorigin="15,18" coordsize="12225,47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">
                <v:shape id="docshape2" o:spid="_x0000_s1027" style="position:absolute;left:4620;top:17;width:7620;height:4308;visibility:visible;mso-wrap-style:square;v-text-anchor:top" coordsize="7620,4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" path="m7620,3136r-7056,l640,3136r75,2l789,3141r73,5l934,3152r71,7l1076,3167r69,10l1214,3187r69,12l1350,3212r67,13l1484,3240r65,16l1615,3272r65,17l1744,3307r65,19l1872,3345r64,21l1999,3386r127,44l2251,3475r126,47l3015,3772r266,101l3417,3922r140,48l3700,4017r72,23l3846,4062r74,22l3996,4105r77,20l4150,4145r79,19l4309,4182r81,18l4473,4217r84,16l4642,4248r86,14l4816,4275r90,12l4997,4298r92,10l6530,4252,7549,3914r71,-44l7620,3136xm7620,l,,,3174r84,-10l167,3155r82,-7l330,3143r79,-4l487,3136r77,l7620,3136,7620,xe" fillcolor="#009dd9" stroked="f">
                  <v:path arrowok="t" o:connecttype="custom" o:connectlocs="564,3154;715,3156;862,3164;1005,3177;1145,3195;1283,3217;1417,3243;1549,3274;1680,3307;1809,3344;1936,3384;2126,3448;2377,3540;3281,3891;3557,3988;3772,4058;3920,4102;4073,4143;4229,4182;4390,4218;4557,4251;4728,4280;4906,4305;5089,4326;7549,3932;7620,3154;0,18;84,3182;249,3166;409,3157;564,3154;7620,18" o:connectangles="0,0,0,0,0,0,0,0,0,0,0,0,0,0,0,0,0,0,0,0,0,0,0,0,0,0,0,0,0,0,0,0"/>
                </v:shape>
                <v:shape id="docshape3" o:spid="_x0000_s1028" style="position:absolute;left:15;top:17;width:12225;height:4706;visibility:visible;mso-wrap-style:square;v-text-anchor:top" coordsize="12225,4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" path="m12225,l,,,4197r526,207l1930,4705r2022,-87l6332,3663,8759,2563r2124,-406l12225,2139,12225,xe" fillcolor="#17406c" stroked="f">
                  <v:path arrowok="t" o:connecttype="custom" o:connectlocs="12225,18;0,18;0,4215;526,4422;1930,4723;3952,4636;6332,3681;8759,2581;10883,2175;12225,2157;12225,18" o:connectangles="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4" o:spid="_x0000_s1029" type="#_x0000_t75" style="position:absolute;left:15;top:17;width:12225;height:22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">
                  <v:imagedata r:id="rId7" o:title=""/>
                </v:shape>
                <v:shape id="docshape5" o:spid="_x0000_s1030" type="#_x0000_t75" style="position:absolute;left:6900;top:2683;width:5340;height:16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">
                  <v:imagedata r:id="rId8" o:title=""/>
                </v:shape>
                <w10:wrap anchorx="page" anchory="page"/>
              </v:group>
            </w:pict>
          </mc:Fallback>
        </mc:AlternateContent>
      </w:r>
    </w:p>
    <w:p w14:paraId="73D4C3FB" w14:textId="54BCC6B6" w:rsidR="00F50AE7" w:rsidRPr="007E163E" w:rsidRDefault="00F50AE7">
      <w:pPr>
        <w:rPr>
          <w:rFonts w:cstheme="minorHAnsi"/>
          <w:sz w:val="20"/>
        </w:rPr>
      </w:pPr>
    </w:p>
    <w:tbl>
      <w:tblPr>
        <w:tblpPr w:leftFromText="180" w:rightFromText="180" w:vertAnchor="text" w:horzAnchor="page" w:tblpX="1120" w:tblpY="43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17"/>
      </w:tblGrid>
      <w:tr w:rsidR="007E163E" w:rsidRPr="007E163E" w14:paraId="6383AD6C" w14:textId="77777777" w:rsidTr="005F0DCF">
        <w:trPr>
          <w:trHeight w:val="572"/>
        </w:trPr>
        <w:tc>
          <w:tcPr>
            <w:tcW w:w="7517" w:type="dxa"/>
          </w:tcPr>
          <w:p w14:paraId="24C638F4" w14:textId="77777777" w:rsidR="005F0DCF" w:rsidRPr="007E163E" w:rsidRDefault="005F0DCF" w:rsidP="005F0DCF">
            <w:pPr>
              <w:pStyle w:val="TableParagraph"/>
              <w:spacing w:line="530" w:lineRule="exact"/>
              <w:ind w:left="200"/>
              <w:rPr>
                <w:rFonts w:asciiTheme="minorHAnsi" w:hAnsiTheme="minorHAnsi" w:cstheme="minorHAnsi"/>
                <w:sz w:val="52"/>
              </w:rPr>
            </w:pPr>
            <w:r w:rsidRPr="007E163E">
              <w:rPr>
                <w:rFonts w:asciiTheme="minorHAnsi" w:hAnsiTheme="minorHAnsi" w:cstheme="minorHAnsi"/>
                <w:spacing w:val="-12"/>
                <w:sz w:val="52"/>
              </w:rPr>
              <w:t>PALISI</w:t>
            </w:r>
            <w:r w:rsidRPr="007E163E">
              <w:rPr>
                <w:rFonts w:asciiTheme="minorHAnsi" w:hAnsiTheme="minorHAnsi" w:cstheme="minorHAnsi"/>
                <w:spacing w:val="-19"/>
                <w:sz w:val="52"/>
              </w:rPr>
              <w:t xml:space="preserve"> </w:t>
            </w:r>
            <w:r w:rsidRPr="007E163E">
              <w:rPr>
                <w:rFonts w:asciiTheme="minorHAnsi" w:hAnsiTheme="minorHAnsi" w:cstheme="minorHAnsi"/>
                <w:spacing w:val="-12"/>
                <w:sz w:val="52"/>
              </w:rPr>
              <w:t>CLINICAL</w:t>
            </w:r>
            <w:r w:rsidRPr="007E163E">
              <w:rPr>
                <w:rFonts w:asciiTheme="minorHAnsi" w:hAnsiTheme="minorHAnsi" w:cstheme="minorHAnsi"/>
                <w:spacing w:val="-16"/>
                <w:sz w:val="52"/>
              </w:rPr>
              <w:t xml:space="preserve"> </w:t>
            </w:r>
            <w:r w:rsidRPr="007E163E">
              <w:rPr>
                <w:rFonts w:asciiTheme="minorHAnsi" w:hAnsiTheme="minorHAnsi" w:cstheme="minorHAnsi"/>
                <w:spacing w:val="-11"/>
                <w:sz w:val="52"/>
              </w:rPr>
              <w:t>RESEARCH</w:t>
            </w:r>
            <w:r w:rsidRPr="007E163E">
              <w:rPr>
                <w:rFonts w:asciiTheme="minorHAnsi" w:hAnsiTheme="minorHAnsi" w:cstheme="minorHAnsi"/>
                <w:spacing w:val="-17"/>
                <w:sz w:val="52"/>
              </w:rPr>
              <w:t xml:space="preserve"> </w:t>
            </w:r>
            <w:r w:rsidRPr="007E163E">
              <w:rPr>
                <w:rFonts w:asciiTheme="minorHAnsi" w:hAnsiTheme="minorHAnsi" w:cstheme="minorHAnsi"/>
                <w:spacing w:val="-11"/>
                <w:sz w:val="52"/>
              </w:rPr>
              <w:t>COURSE</w:t>
            </w:r>
          </w:p>
        </w:tc>
      </w:tr>
      <w:tr w:rsidR="007E163E" w:rsidRPr="007E163E" w14:paraId="3457D32C" w14:textId="77777777" w:rsidTr="005F0DCF">
        <w:trPr>
          <w:trHeight w:val="465"/>
        </w:trPr>
        <w:tc>
          <w:tcPr>
            <w:tcW w:w="7517" w:type="dxa"/>
          </w:tcPr>
          <w:p w14:paraId="4DA0FEB2" w14:textId="676623F6" w:rsidR="005F0DCF" w:rsidRPr="007E163E" w:rsidRDefault="005F0DCF" w:rsidP="00B91A58">
            <w:pPr>
              <w:pStyle w:val="TableParagraph"/>
              <w:spacing w:line="338" w:lineRule="exact"/>
              <w:ind w:left="200"/>
              <w:rPr>
                <w:rFonts w:asciiTheme="minorHAnsi" w:hAnsiTheme="minorHAnsi" w:cstheme="minorHAnsi"/>
                <w:sz w:val="28"/>
              </w:rPr>
            </w:pPr>
            <w:r w:rsidRPr="007E163E">
              <w:rPr>
                <w:rFonts w:asciiTheme="minorHAnsi" w:hAnsiTheme="minorHAnsi" w:cstheme="minorHAnsi"/>
                <w:b/>
                <w:sz w:val="28"/>
              </w:rPr>
              <w:t>Date:</w:t>
            </w:r>
            <w:r w:rsidRPr="007E163E">
              <w:rPr>
                <w:rFonts w:asciiTheme="minorHAnsi" w:hAnsiTheme="minorHAnsi" w:cstheme="minorHAnsi"/>
                <w:b/>
                <w:spacing w:val="54"/>
                <w:sz w:val="28"/>
              </w:rPr>
              <w:t xml:space="preserve"> </w:t>
            </w:r>
            <w:r w:rsidR="005F7669" w:rsidRPr="007E163E">
              <w:rPr>
                <w:rFonts w:asciiTheme="minorHAnsi" w:hAnsiTheme="minorHAnsi" w:cstheme="minorHAnsi"/>
                <w:bCs/>
                <w:spacing w:val="54"/>
                <w:sz w:val="28"/>
              </w:rPr>
              <w:t>March</w:t>
            </w:r>
            <w:r w:rsidRPr="007E163E">
              <w:rPr>
                <w:rFonts w:asciiTheme="minorHAnsi" w:hAnsiTheme="minorHAnsi" w:cstheme="minorHAnsi"/>
                <w:sz w:val="28"/>
              </w:rPr>
              <w:t xml:space="preserve"> </w:t>
            </w:r>
            <w:r w:rsidR="005F7669" w:rsidRPr="007E163E">
              <w:rPr>
                <w:rFonts w:asciiTheme="minorHAnsi" w:hAnsiTheme="minorHAnsi" w:cstheme="minorHAnsi"/>
                <w:sz w:val="28"/>
              </w:rPr>
              <w:t>20</w:t>
            </w:r>
            <w:r w:rsidR="005F7669" w:rsidRPr="007E163E">
              <w:rPr>
                <w:rFonts w:asciiTheme="minorHAnsi" w:hAnsiTheme="minorHAnsi" w:cstheme="minorHAnsi"/>
                <w:sz w:val="28"/>
                <w:vertAlign w:val="superscript"/>
              </w:rPr>
              <w:t>th</w:t>
            </w:r>
            <w:r w:rsidR="005F7669" w:rsidRPr="007E163E">
              <w:rPr>
                <w:rFonts w:asciiTheme="minorHAnsi" w:hAnsiTheme="minorHAnsi" w:cstheme="minorHAnsi"/>
                <w:sz w:val="28"/>
              </w:rPr>
              <w:t xml:space="preserve"> </w:t>
            </w:r>
            <w:r w:rsidRPr="007E163E">
              <w:rPr>
                <w:rFonts w:asciiTheme="minorHAnsi" w:hAnsiTheme="minorHAnsi" w:cstheme="minorHAnsi"/>
                <w:sz w:val="28"/>
              </w:rPr>
              <w:t>,</w:t>
            </w:r>
            <w:r w:rsidRPr="007E163E">
              <w:rPr>
                <w:rFonts w:asciiTheme="minorHAnsi" w:hAnsiTheme="minorHAnsi" w:cstheme="minorHAnsi"/>
                <w:spacing w:val="-4"/>
                <w:sz w:val="28"/>
              </w:rPr>
              <w:t xml:space="preserve"> </w:t>
            </w:r>
            <w:r w:rsidRPr="007E163E">
              <w:rPr>
                <w:rFonts w:asciiTheme="minorHAnsi" w:hAnsiTheme="minorHAnsi" w:cstheme="minorHAnsi"/>
                <w:sz w:val="28"/>
              </w:rPr>
              <w:t>202</w:t>
            </w:r>
            <w:r w:rsidR="005F7669" w:rsidRPr="007E163E">
              <w:rPr>
                <w:rFonts w:asciiTheme="minorHAnsi" w:hAnsiTheme="minorHAnsi" w:cstheme="minorHAnsi"/>
                <w:sz w:val="28"/>
              </w:rPr>
              <w:t>3</w:t>
            </w:r>
          </w:p>
        </w:tc>
      </w:tr>
      <w:tr w:rsidR="007E163E" w:rsidRPr="007E163E" w14:paraId="30792B6E" w14:textId="77777777" w:rsidTr="005F0DCF">
        <w:trPr>
          <w:trHeight w:val="412"/>
        </w:trPr>
        <w:tc>
          <w:tcPr>
            <w:tcW w:w="7517" w:type="dxa"/>
          </w:tcPr>
          <w:p w14:paraId="284D1707" w14:textId="69DDD302" w:rsidR="005F0DCF" w:rsidRPr="007E163E" w:rsidRDefault="005F0DCF" w:rsidP="00B91A58">
            <w:pPr>
              <w:pStyle w:val="TableParagraph"/>
              <w:spacing w:before="76" w:line="317" w:lineRule="exact"/>
              <w:ind w:left="200"/>
              <w:rPr>
                <w:rFonts w:asciiTheme="minorHAnsi" w:hAnsiTheme="minorHAnsi" w:cstheme="minorHAnsi"/>
                <w:sz w:val="28"/>
              </w:rPr>
            </w:pPr>
            <w:r w:rsidRPr="007E163E">
              <w:rPr>
                <w:rFonts w:asciiTheme="minorHAnsi" w:hAnsiTheme="minorHAnsi" w:cstheme="minorHAnsi"/>
                <w:b/>
                <w:sz w:val="28"/>
              </w:rPr>
              <w:t>Course</w:t>
            </w:r>
            <w:r w:rsidRPr="007E163E">
              <w:rPr>
                <w:rFonts w:asciiTheme="minorHAnsi" w:hAnsiTheme="minorHAnsi" w:cstheme="minorHAnsi"/>
                <w:b/>
                <w:spacing w:val="-9"/>
                <w:sz w:val="28"/>
              </w:rPr>
              <w:t xml:space="preserve"> </w:t>
            </w:r>
            <w:r w:rsidRPr="007E163E">
              <w:rPr>
                <w:rFonts w:asciiTheme="minorHAnsi" w:hAnsiTheme="minorHAnsi" w:cstheme="minorHAnsi"/>
                <w:b/>
                <w:sz w:val="28"/>
              </w:rPr>
              <w:t>Directors:</w:t>
            </w:r>
            <w:r w:rsidRPr="007E163E">
              <w:rPr>
                <w:rFonts w:asciiTheme="minorHAnsi" w:hAnsiTheme="minorHAnsi" w:cstheme="minorHAnsi"/>
                <w:b/>
                <w:spacing w:val="-10"/>
                <w:sz w:val="28"/>
              </w:rPr>
              <w:t xml:space="preserve"> </w:t>
            </w:r>
            <w:r w:rsidR="00D26C72" w:rsidRPr="00D6000F">
              <w:rPr>
                <w:rFonts w:asciiTheme="minorHAnsi" w:hAnsiTheme="minorHAnsi" w:cstheme="minorHAnsi"/>
                <w:bCs/>
                <w:spacing w:val="-10"/>
                <w:sz w:val="28"/>
              </w:rPr>
              <w:t>Ric Pierce</w:t>
            </w:r>
            <w:r w:rsidR="00472FBA" w:rsidRPr="00D6000F">
              <w:rPr>
                <w:rFonts w:asciiTheme="minorHAnsi" w:hAnsiTheme="minorHAnsi" w:cstheme="minorHAnsi"/>
                <w:bCs/>
                <w:sz w:val="28"/>
              </w:rPr>
              <w:t>,</w:t>
            </w:r>
            <w:r w:rsidR="00472FBA" w:rsidRPr="007E163E">
              <w:rPr>
                <w:rFonts w:asciiTheme="minorHAnsi" w:hAnsiTheme="minorHAnsi" w:cstheme="minorHAnsi"/>
                <w:sz w:val="28"/>
              </w:rPr>
              <w:t xml:space="preserve"> Madhu Chegondi,</w:t>
            </w:r>
            <w:r w:rsidR="00B91A58" w:rsidRPr="007E163E">
              <w:rPr>
                <w:rFonts w:asciiTheme="minorHAnsi" w:hAnsiTheme="minorHAnsi" w:cstheme="minorHAnsi"/>
                <w:sz w:val="28"/>
              </w:rPr>
              <w:t xml:space="preserve"> </w:t>
            </w:r>
            <w:r w:rsidR="00472FBA" w:rsidRPr="007E163E">
              <w:rPr>
                <w:rFonts w:asciiTheme="minorHAnsi" w:hAnsiTheme="minorHAnsi" w:cstheme="minorHAnsi"/>
                <w:sz w:val="28"/>
              </w:rPr>
              <w:t>Simon Li</w:t>
            </w:r>
          </w:p>
        </w:tc>
      </w:tr>
    </w:tbl>
    <w:p w14:paraId="446F5F42" w14:textId="1310245E" w:rsidR="00F50AE7" w:rsidRPr="007E163E" w:rsidRDefault="00F50AE7">
      <w:pPr>
        <w:rPr>
          <w:rFonts w:cstheme="minorHAnsi"/>
          <w:sz w:val="20"/>
        </w:rPr>
      </w:pPr>
    </w:p>
    <w:p w14:paraId="7FA6302E" w14:textId="69F170CE" w:rsidR="00F50AE7" w:rsidRPr="007E163E" w:rsidRDefault="00F50AE7">
      <w:pPr>
        <w:rPr>
          <w:rFonts w:cstheme="minorHAnsi"/>
          <w:sz w:val="20"/>
        </w:rPr>
      </w:pPr>
    </w:p>
    <w:p w14:paraId="2593404F" w14:textId="22C4A00D" w:rsidR="00F50AE7" w:rsidRPr="007E163E" w:rsidRDefault="00F50AE7">
      <w:pPr>
        <w:rPr>
          <w:rFonts w:cstheme="minorHAnsi"/>
          <w:sz w:val="17"/>
        </w:rPr>
      </w:pPr>
    </w:p>
    <w:p w14:paraId="3366789F" w14:textId="0082D0EE" w:rsidR="00F50AE7" w:rsidRPr="007E163E" w:rsidRDefault="00F50AE7">
      <w:pPr>
        <w:rPr>
          <w:rFonts w:cstheme="minorHAnsi"/>
          <w:sz w:val="20"/>
        </w:rPr>
      </w:pPr>
    </w:p>
    <w:p w14:paraId="7D2E2B13" w14:textId="1988A105" w:rsidR="00F50AE7" w:rsidRPr="007E163E" w:rsidRDefault="00F50AE7">
      <w:pPr>
        <w:spacing w:before="4"/>
        <w:rPr>
          <w:rFonts w:cstheme="minorHAnsi"/>
          <w:sz w:val="28"/>
        </w:rPr>
      </w:pPr>
    </w:p>
    <w:p w14:paraId="46467CF1" w14:textId="77777777" w:rsidR="00BD1B11" w:rsidRPr="007E163E" w:rsidRDefault="00BD1B11">
      <w:pPr>
        <w:rPr>
          <w:rFonts w:cstheme="minorHAnsi"/>
        </w:rPr>
      </w:pPr>
    </w:p>
    <w:p w14:paraId="7A7E8FFD" w14:textId="77777777" w:rsidR="00BD1B11" w:rsidRPr="007E163E" w:rsidRDefault="00BD1B11">
      <w:pPr>
        <w:rPr>
          <w:rFonts w:cstheme="minorHAnsi"/>
        </w:rPr>
      </w:pPr>
    </w:p>
    <w:p w14:paraId="59ECCB51" w14:textId="77777777" w:rsidR="00BD1B11" w:rsidRPr="007E163E" w:rsidRDefault="00BD1B11">
      <w:pPr>
        <w:rPr>
          <w:rFonts w:cstheme="minorHAnsi"/>
        </w:rPr>
      </w:pPr>
    </w:p>
    <w:p w14:paraId="0D04518A" w14:textId="77777777" w:rsidR="00BD1B11" w:rsidRPr="007E163E" w:rsidRDefault="00BD1B11">
      <w:pPr>
        <w:rPr>
          <w:rFonts w:cstheme="minorHAnsi"/>
        </w:rPr>
      </w:pPr>
    </w:p>
    <w:p w14:paraId="420EC604" w14:textId="42BF1DDB" w:rsidR="00BD1B11" w:rsidRPr="007E163E" w:rsidRDefault="000F2758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487431680" behindDoc="0" locked="0" layoutInCell="1" allowOverlap="1" wp14:anchorId="38E93C31" wp14:editId="6BE49E58">
                <wp:simplePos x="0" y="0"/>
                <wp:positionH relativeFrom="column">
                  <wp:posOffset>-1041570</wp:posOffset>
                </wp:positionH>
                <wp:positionV relativeFrom="paragraph">
                  <wp:posOffset>3398400</wp:posOffset>
                </wp:positionV>
                <wp:extent cx="360" cy="360"/>
                <wp:effectExtent l="38100" t="38100" r="38100" b="3810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52C789" id="Ink 1" o:spid="_x0000_s1026" type="#_x0000_t75" style="position:absolute;margin-left:-82.35pt;margin-top:267.25pt;width:.75pt;height:.75pt;z-index:48743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">
                <v:imagedata r:id="rId10" o:title=""/>
              </v:shape>
            </w:pict>
          </mc:Fallback>
        </mc:AlternateContent>
      </w:r>
    </w:p>
    <w:p w14:paraId="67937321" w14:textId="02A9E708" w:rsidR="00BD1B11" w:rsidRPr="007E163E" w:rsidRDefault="000F2758">
      <w:pPr>
        <w:rPr>
          <w:rFonts w:cstheme="minorHAnsi"/>
        </w:rPr>
      </w:pPr>
      <w:r w:rsidRPr="007E163E">
        <w:rPr>
          <w:rFonts w:cstheme="minorHAnsi"/>
          <w:highlight w:val="yellow"/>
        </w:rPr>
        <w:t xml:space="preserve">All times are in </w:t>
      </w:r>
      <w:r>
        <w:rPr>
          <w:rFonts w:cstheme="minorHAnsi"/>
          <w:highlight w:val="yellow"/>
        </w:rPr>
        <w:t>PST</w:t>
      </w:r>
      <w:r>
        <w:rPr>
          <w:rFonts w:cstheme="minorHAnsi"/>
        </w:rPr>
        <w:t xml:space="preserve"> </w:t>
      </w:r>
      <w:r w:rsidR="001400FD">
        <w:rPr>
          <w:rFonts w:cstheme="minorHAnsi"/>
        </w:rPr>
        <w:t xml:space="preserve"> </w:t>
      </w:r>
    </w:p>
    <w:tbl>
      <w:tblPr>
        <w:tblpPr w:leftFromText="180" w:rightFromText="180" w:vertAnchor="page" w:horzAnchor="margin" w:tblpXSpec="center" w:tblpY="3279"/>
        <w:tblW w:w="104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81"/>
        <w:gridCol w:w="2281"/>
        <w:gridCol w:w="2282"/>
        <w:gridCol w:w="2193"/>
        <w:gridCol w:w="2193"/>
      </w:tblGrid>
      <w:tr w:rsidR="007E163E" w:rsidRPr="007E163E" w14:paraId="7F6631EC" w14:textId="77777777" w:rsidTr="00DB02F0">
        <w:trPr>
          <w:trHeight w:val="330"/>
        </w:trPr>
        <w:tc>
          <w:tcPr>
            <w:tcW w:w="1481" w:type="dxa"/>
            <w:shd w:val="clear" w:color="auto" w:fill="F2F2F2" w:themeFill="background1" w:themeFillShade="F2"/>
            <w:vAlign w:val="center"/>
          </w:tcPr>
          <w:p w14:paraId="068F48EE" w14:textId="797E3D3A" w:rsidR="0000517E" w:rsidRPr="007E163E" w:rsidRDefault="0000517E" w:rsidP="00DB02F0">
            <w:pPr>
              <w:pStyle w:val="TableParagraph"/>
              <w:spacing w:before="15"/>
              <w:ind w:left="165" w:right="214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8:00 AM</w:t>
            </w:r>
          </w:p>
        </w:tc>
        <w:tc>
          <w:tcPr>
            <w:tcW w:w="8949" w:type="dxa"/>
            <w:gridSpan w:val="4"/>
            <w:shd w:val="clear" w:color="auto" w:fill="F2F2F2" w:themeFill="background1" w:themeFillShade="F2"/>
            <w:vAlign w:val="center"/>
          </w:tcPr>
          <w:p w14:paraId="51492D93" w14:textId="58B749AE" w:rsidR="0000517E" w:rsidRPr="007E163E" w:rsidRDefault="0000517E" w:rsidP="00DB02F0">
            <w:pPr>
              <w:pStyle w:val="TableParagraph"/>
              <w:spacing w:before="15"/>
              <w:ind w:left="178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E163E">
              <w:rPr>
                <w:rFonts w:asciiTheme="minorHAnsi" w:hAnsiTheme="minorHAnsi" w:cstheme="minorHAnsi"/>
                <w:b/>
              </w:rPr>
              <w:t>Networking Breakfast</w:t>
            </w:r>
          </w:p>
        </w:tc>
      </w:tr>
      <w:tr w:rsidR="007E163E" w:rsidRPr="007E163E" w14:paraId="0981D540" w14:textId="77777777" w:rsidTr="00DB02F0">
        <w:trPr>
          <w:trHeight w:val="330"/>
        </w:trPr>
        <w:tc>
          <w:tcPr>
            <w:tcW w:w="1481" w:type="dxa"/>
            <w:vAlign w:val="center"/>
          </w:tcPr>
          <w:p w14:paraId="0E961C8E" w14:textId="1CDF657B" w:rsidR="005F0DCF" w:rsidRPr="007E163E" w:rsidRDefault="00B91A58" w:rsidP="00DB02F0">
            <w:pPr>
              <w:pStyle w:val="TableParagraph"/>
              <w:spacing w:before="15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8:30</w:t>
            </w:r>
            <w:r w:rsidR="005F0DCF" w:rsidRPr="007E163E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="005F0DCF" w:rsidRPr="007E163E">
              <w:rPr>
                <w:rFonts w:asciiTheme="minorHAnsi" w:hAnsiTheme="minorHAnsi" w:cstheme="minorHAnsi"/>
              </w:rPr>
              <w:t>AM</w:t>
            </w:r>
          </w:p>
        </w:tc>
        <w:tc>
          <w:tcPr>
            <w:tcW w:w="4563" w:type="dxa"/>
            <w:gridSpan w:val="2"/>
            <w:vAlign w:val="center"/>
          </w:tcPr>
          <w:p w14:paraId="2FD223C4" w14:textId="1357B041" w:rsidR="005F0DCF" w:rsidRPr="007E163E" w:rsidRDefault="005F0DCF" w:rsidP="00DB02F0">
            <w:pPr>
              <w:pStyle w:val="TableParagraph"/>
              <w:spacing w:before="15"/>
              <w:ind w:left="135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Welcome</w:t>
            </w:r>
            <w:r w:rsidR="00B91A58" w:rsidRPr="007E163E">
              <w:rPr>
                <w:rFonts w:asciiTheme="minorHAnsi" w:hAnsiTheme="minorHAnsi" w:cstheme="minorHAnsi"/>
              </w:rPr>
              <w:t xml:space="preserve"> and how to incorporate research into a PICU career, part 1</w:t>
            </w:r>
          </w:p>
        </w:tc>
        <w:tc>
          <w:tcPr>
            <w:tcW w:w="4386" w:type="dxa"/>
            <w:gridSpan w:val="2"/>
            <w:shd w:val="clear" w:color="auto" w:fill="FFFFFF"/>
            <w:vAlign w:val="center"/>
          </w:tcPr>
          <w:p w14:paraId="2BB2E82D" w14:textId="44F2D08E" w:rsidR="005F0DCF" w:rsidRPr="007E163E" w:rsidRDefault="00DB02F0" w:rsidP="00DB02F0">
            <w:pPr>
              <w:pStyle w:val="TableParagraph"/>
              <w:spacing w:before="15"/>
              <w:ind w:left="178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E163E">
              <w:rPr>
                <w:rFonts w:asciiTheme="minorHAnsi" w:hAnsiTheme="minorHAnsi" w:cstheme="minorHAnsi"/>
                <w:b/>
                <w:bCs/>
              </w:rPr>
              <w:t>Ric Pierce</w:t>
            </w:r>
          </w:p>
        </w:tc>
      </w:tr>
      <w:tr w:rsidR="007E163E" w:rsidRPr="007E163E" w14:paraId="7AD4D229" w14:textId="77777777" w:rsidTr="00DB02F0">
        <w:trPr>
          <w:trHeight w:val="322"/>
        </w:trPr>
        <w:tc>
          <w:tcPr>
            <w:tcW w:w="1481" w:type="dxa"/>
            <w:vAlign w:val="center"/>
          </w:tcPr>
          <w:p w14:paraId="54DEB5FD" w14:textId="0DC2B8BE" w:rsidR="005F0DCF" w:rsidRPr="007E163E" w:rsidRDefault="00B91A58" w:rsidP="00DB02F0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9:00</w:t>
            </w:r>
            <w:r w:rsidR="005F0DCF" w:rsidRPr="007E163E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="005F0DCF" w:rsidRPr="007E163E">
              <w:rPr>
                <w:rFonts w:asciiTheme="minorHAnsi" w:hAnsiTheme="minorHAnsi" w:cstheme="minorHAnsi"/>
              </w:rPr>
              <w:t>AM</w:t>
            </w:r>
          </w:p>
        </w:tc>
        <w:tc>
          <w:tcPr>
            <w:tcW w:w="4563" w:type="dxa"/>
            <w:gridSpan w:val="2"/>
            <w:vAlign w:val="center"/>
          </w:tcPr>
          <w:p w14:paraId="7EF89E85" w14:textId="5CC051D7" w:rsidR="005F0DCF" w:rsidRPr="007E163E" w:rsidRDefault="00DB02F0" w:rsidP="00DB02F0">
            <w:pPr>
              <w:ind w:left="130"/>
              <w:rPr>
                <w:rFonts w:cstheme="minorHAnsi"/>
              </w:rPr>
            </w:pPr>
            <w:r w:rsidRPr="007E163E">
              <w:rPr>
                <w:rFonts w:cstheme="minorHAnsi"/>
              </w:rPr>
              <w:t>Justifying collaborative research for promotion and daily life</w:t>
            </w:r>
          </w:p>
        </w:tc>
        <w:tc>
          <w:tcPr>
            <w:tcW w:w="4386" w:type="dxa"/>
            <w:gridSpan w:val="2"/>
            <w:shd w:val="clear" w:color="auto" w:fill="FFFFFF"/>
            <w:vAlign w:val="center"/>
          </w:tcPr>
          <w:p w14:paraId="22E65EF0" w14:textId="5AB90CC9" w:rsidR="005F0DCF" w:rsidRPr="007E163E" w:rsidRDefault="00F20A1A" w:rsidP="00DB02F0">
            <w:pPr>
              <w:pStyle w:val="TableParagraph"/>
              <w:ind w:left="178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E163E">
              <w:rPr>
                <w:rFonts w:asciiTheme="minorHAnsi" w:hAnsiTheme="minorHAnsi" w:cstheme="minorHAnsi"/>
                <w:b/>
                <w:bCs/>
              </w:rPr>
              <w:t xml:space="preserve">Steven </w:t>
            </w:r>
            <w:proofErr w:type="spellStart"/>
            <w:r w:rsidRPr="007E163E">
              <w:rPr>
                <w:rFonts w:asciiTheme="minorHAnsi" w:hAnsiTheme="minorHAnsi" w:cstheme="minorHAnsi"/>
                <w:b/>
                <w:bCs/>
              </w:rPr>
              <w:t>Shein</w:t>
            </w:r>
            <w:proofErr w:type="spellEnd"/>
          </w:p>
        </w:tc>
      </w:tr>
      <w:tr w:rsidR="007E163E" w:rsidRPr="007E163E" w14:paraId="4364B6A7" w14:textId="77777777" w:rsidTr="00DB02F0">
        <w:trPr>
          <w:trHeight w:val="315"/>
        </w:trPr>
        <w:tc>
          <w:tcPr>
            <w:tcW w:w="1481" w:type="dxa"/>
            <w:vMerge w:val="restart"/>
            <w:vAlign w:val="center"/>
          </w:tcPr>
          <w:p w14:paraId="6BABF1E5" w14:textId="571A9BBE" w:rsidR="00B91A58" w:rsidRDefault="00B91A58" w:rsidP="00DB02F0">
            <w:pPr>
              <w:pStyle w:val="TableParagraph"/>
              <w:spacing w:before="1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9:30</w:t>
            </w:r>
            <w:r w:rsidRPr="007E163E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AM</w:t>
            </w:r>
          </w:p>
          <w:p w14:paraId="32D5AFBA" w14:textId="0890F816" w:rsidR="00E550CA" w:rsidRDefault="000F2758" w:rsidP="00DB02F0">
            <w:pPr>
              <w:pStyle w:val="TableParagraph"/>
              <w:spacing w:before="1"/>
              <w:ind w:left="165" w:right="214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487434752" behindDoc="0" locked="0" layoutInCell="1" allowOverlap="1" wp14:anchorId="3C8A2568" wp14:editId="585F3A4C">
                      <wp:simplePos x="0" y="0"/>
                      <wp:positionH relativeFrom="column">
                        <wp:posOffset>320325</wp:posOffset>
                      </wp:positionH>
                      <wp:positionV relativeFrom="paragraph">
                        <wp:posOffset>268215</wp:posOffset>
                      </wp:positionV>
                      <wp:extent cx="360" cy="360"/>
                      <wp:effectExtent l="38100" t="38100" r="38100" b="38100"/>
                      <wp:wrapNone/>
                      <wp:docPr id="11" name="Ink 1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8E97920" id="Ink 11" o:spid="_x0000_s1026" type="#_x0000_t75" style="position:absolute;margin-left:24.85pt;margin-top:20.75pt;width:.75pt;height:.75pt;z-index:48743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">
                      <v:imagedata r:id="rId10" o:title=""/>
                    </v:shape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487433728" behindDoc="0" locked="0" layoutInCell="1" allowOverlap="1" wp14:anchorId="09A928E5" wp14:editId="5C24515F">
                      <wp:simplePos x="0" y="0"/>
                      <wp:positionH relativeFrom="column">
                        <wp:posOffset>193605</wp:posOffset>
                      </wp:positionH>
                      <wp:positionV relativeFrom="paragraph">
                        <wp:posOffset>128535</wp:posOffset>
                      </wp:positionV>
                      <wp:extent cx="360" cy="360"/>
                      <wp:effectExtent l="38100" t="38100" r="38100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726AF89" id="Ink 10" o:spid="_x0000_s1026" type="#_x0000_t75" style="position:absolute;margin-left:14.9pt;margin-top:9.75pt;width:.75pt;height:.75pt;z-index:48743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">
                      <v:imagedata r:id="rId10" o:title=""/>
                    </v:shape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487432704" behindDoc="0" locked="0" layoutInCell="1" allowOverlap="1" wp14:anchorId="36304697" wp14:editId="468D03E8">
                      <wp:simplePos x="0" y="0"/>
                      <wp:positionH relativeFrom="column">
                        <wp:posOffset>193605</wp:posOffset>
                      </wp:positionH>
                      <wp:positionV relativeFrom="paragraph">
                        <wp:posOffset>173175</wp:posOffset>
                      </wp:positionV>
                      <wp:extent cx="360" cy="360"/>
                      <wp:effectExtent l="38100" t="38100" r="38100" b="38100"/>
                      <wp:wrapNone/>
                      <wp:docPr id="9" name="Ink 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9C95ADD" id="Ink 9" o:spid="_x0000_s1026" type="#_x0000_t75" style="position:absolute;margin-left:14.9pt;margin-top:13.3pt;width:.75pt;height:.75pt;z-index:48743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">
                      <v:imagedata r:id="rId10" o:title=""/>
                    </v:shape>
                  </w:pict>
                </mc:Fallback>
              </mc:AlternateContent>
            </w:r>
            <w:r w:rsidR="00E550CA" w:rsidRPr="007E163E">
              <w:rPr>
                <w:rFonts w:asciiTheme="minorHAnsi" w:hAnsiTheme="minorHAnsi" w:cstheme="minorHAnsi"/>
              </w:rPr>
              <w:t>Breakout session #</w:t>
            </w:r>
            <w:r w:rsidR="00E550CA">
              <w:rPr>
                <w:rFonts w:asciiTheme="minorHAnsi" w:hAnsiTheme="minorHAnsi" w:cstheme="minorHAnsi"/>
              </w:rPr>
              <w:t>1</w:t>
            </w:r>
          </w:p>
          <w:p w14:paraId="3BEE8EBE" w14:textId="3A0A73A6" w:rsidR="006168AA" w:rsidRPr="007E163E" w:rsidRDefault="006168AA" w:rsidP="00DB02F0">
            <w:pPr>
              <w:pStyle w:val="TableParagraph"/>
              <w:spacing w:before="1"/>
              <w:ind w:left="165" w:right="214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Each session for 30 minutes)</w:t>
            </w:r>
          </w:p>
          <w:p w14:paraId="518F58D8" w14:textId="0C4B10B2" w:rsidR="00B91A58" w:rsidRPr="007E163E" w:rsidRDefault="00B91A58" w:rsidP="00DB02F0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63" w:type="dxa"/>
            <w:gridSpan w:val="2"/>
            <w:vAlign w:val="center"/>
          </w:tcPr>
          <w:p w14:paraId="03502A51" w14:textId="4A962FD9" w:rsidR="00B91A58" w:rsidRPr="007E163E" w:rsidRDefault="003B22C8" w:rsidP="00DB02F0">
            <w:pPr>
              <w:pStyle w:val="TableParagraph"/>
              <w:ind w:left="109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  <w:bCs/>
              </w:rPr>
              <w:t xml:space="preserve">Introduction to </w:t>
            </w:r>
            <w:r w:rsidR="00B91A58" w:rsidRPr="007E163E">
              <w:rPr>
                <w:rFonts w:asciiTheme="minorHAnsi" w:hAnsiTheme="minorHAnsi" w:cstheme="minorHAnsi"/>
              </w:rPr>
              <w:t>Panel</w:t>
            </w:r>
            <w:r w:rsidR="00B91A58" w:rsidRPr="007E163E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="00B91A58" w:rsidRPr="007E163E">
              <w:rPr>
                <w:rFonts w:asciiTheme="minorHAnsi" w:hAnsiTheme="minorHAnsi" w:cstheme="minorHAnsi"/>
              </w:rPr>
              <w:t>#1</w:t>
            </w:r>
          </w:p>
        </w:tc>
        <w:tc>
          <w:tcPr>
            <w:tcW w:w="4386" w:type="dxa"/>
            <w:gridSpan w:val="2"/>
            <w:shd w:val="clear" w:color="auto" w:fill="FFFFFF"/>
            <w:vAlign w:val="center"/>
          </w:tcPr>
          <w:p w14:paraId="357422B8" w14:textId="4829D97A" w:rsidR="00B91A58" w:rsidRPr="007E163E" w:rsidRDefault="00DB02F0" w:rsidP="00DB02F0">
            <w:pPr>
              <w:pStyle w:val="TableParagraph"/>
              <w:ind w:left="178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E163E">
              <w:rPr>
                <w:rFonts w:asciiTheme="minorHAnsi" w:hAnsiTheme="minorHAnsi" w:cstheme="minorHAnsi"/>
                <w:b/>
                <w:bCs/>
              </w:rPr>
              <w:t>Madhu Chegondi</w:t>
            </w:r>
          </w:p>
        </w:tc>
      </w:tr>
      <w:tr w:rsidR="007E163E" w:rsidRPr="007E163E" w14:paraId="7282A526" w14:textId="77777777" w:rsidTr="00DB02F0">
        <w:trPr>
          <w:trHeight w:val="315"/>
        </w:trPr>
        <w:tc>
          <w:tcPr>
            <w:tcW w:w="1481" w:type="dxa"/>
            <w:vMerge/>
            <w:vAlign w:val="center"/>
          </w:tcPr>
          <w:p w14:paraId="6FA4598B" w14:textId="2433A0C9" w:rsidR="00B91A58" w:rsidRPr="007E163E" w:rsidRDefault="00B91A58" w:rsidP="00DB02F0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63" w:type="dxa"/>
            <w:gridSpan w:val="2"/>
            <w:vAlign w:val="center"/>
          </w:tcPr>
          <w:p w14:paraId="0F0C1120" w14:textId="5C2C9FDC" w:rsidR="00B91A58" w:rsidRPr="007E163E" w:rsidRDefault="00B91A58" w:rsidP="00DB02F0">
            <w:pPr>
              <w:pStyle w:val="TableParagraph"/>
              <w:ind w:left="109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Translational</w:t>
            </w:r>
            <w:r w:rsidRPr="007E163E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Scientist</w:t>
            </w:r>
            <w:r w:rsidR="0000517E" w:rsidRPr="007E163E">
              <w:rPr>
                <w:rFonts w:asciiTheme="minorHAnsi" w:hAnsiTheme="minorHAnsi" w:cstheme="minorHAnsi"/>
              </w:rPr>
              <w:t xml:space="preserve"> (Room A)</w:t>
            </w:r>
          </w:p>
        </w:tc>
        <w:tc>
          <w:tcPr>
            <w:tcW w:w="4386" w:type="dxa"/>
            <w:gridSpan w:val="2"/>
            <w:shd w:val="clear" w:color="auto" w:fill="FFFFFF"/>
            <w:vAlign w:val="center"/>
          </w:tcPr>
          <w:p w14:paraId="5CF9B431" w14:textId="046BF8FA" w:rsidR="00B91A58" w:rsidRPr="007E163E" w:rsidRDefault="001B141D" w:rsidP="00DB02F0">
            <w:pPr>
              <w:pStyle w:val="TableParagraph"/>
              <w:ind w:left="178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E163E">
              <w:rPr>
                <w:rFonts w:asciiTheme="minorHAnsi" w:hAnsiTheme="minorHAnsi" w:cstheme="minorHAnsi"/>
                <w:b/>
                <w:bCs/>
              </w:rPr>
              <w:t xml:space="preserve">Ken Remy, </w:t>
            </w:r>
            <w:r w:rsidR="00731E13" w:rsidRPr="007E163E">
              <w:rPr>
                <w:rFonts w:asciiTheme="minorHAnsi" w:hAnsiTheme="minorHAnsi" w:cstheme="minorHAnsi"/>
                <w:b/>
                <w:bCs/>
              </w:rPr>
              <w:t>Ric Pierce</w:t>
            </w:r>
            <w:r w:rsidRPr="007E163E">
              <w:rPr>
                <w:rFonts w:asciiTheme="minorHAnsi" w:hAnsiTheme="minorHAnsi" w:cstheme="minorHAnsi"/>
                <w:b/>
                <w:bCs/>
              </w:rPr>
              <w:t xml:space="preserve">, </w:t>
            </w:r>
            <w:proofErr w:type="spellStart"/>
            <w:r w:rsidRPr="007E163E">
              <w:rPr>
                <w:rFonts w:asciiTheme="minorHAnsi" w:hAnsiTheme="minorHAnsi" w:cstheme="minorHAnsi"/>
                <w:b/>
                <w:bCs/>
              </w:rPr>
              <w:t>Katri</w:t>
            </w:r>
            <w:proofErr w:type="spellEnd"/>
            <w:r w:rsidRPr="007E163E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7E163E">
              <w:rPr>
                <w:rFonts w:asciiTheme="minorHAnsi" w:hAnsiTheme="minorHAnsi" w:cstheme="minorHAnsi"/>
                <w:b/>
                <w:bCs/>
              </w:rPr>
              <w:t>Typpo</w:t>
            </w:r>
            <w:proofErr w:type="spellEnd"/>
          </w:p>
        </w:tc>
      </w:tr>
      <w:tr w:rsidR="007E163E" w:rsidRPr="007E163E" w14:paraId="30FB11DB" w14:textId="77777777" w:rsidTr="00DB02F0">
        <w:trPr>
          <w:trHeight w:val="315"/>
        </w:trPr>
        <w:tc>
          <w:tcPr>
            <w:tcW w:w="1481" w:type="dxa"/>
            <w:vMerge/>
            <w:vAlign w:val="center"/>
          </w:tcPr>
          <w:p w14:paraId="09BFEBEE" w14:textId="78BA8675" w:rsidR="00B91A58" w:rsidRPr="007E163E" w:rsidRDefault="00B91A58" w:rsidP="00DB02F0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63" w:type="dxa"/>
            <w:gridSpan w:val="2"/>
            <w:vAlign w:val="center"/>
          </w:tcPr>
          <w:p w14:paraId="22CAB2F9" w14:textId="5FBE36AF" w:rsidR="00B91A58" w:rsidRPr="007E163E" w:rsidRDefault="00B91A58" w:rsidP="00DB02F0">
            <w:pPr>
              <w:pStyle w:val="TableParagraph"/>
              <w:spacing w:before="1"/>
              <w:ind w:left="109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Clinical</w:t>
            </w:r>
            <w:r w:rsidRPr="007E163E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trialist</w:t>
            </w:r>
            <w:r w:rsidR="0000517E" w:rsidRPr="007E163E">
              <w:rPr>
                <w:rFonts w:asciiTheme="minorHAnsi" w:hAnsiTheme="minorHAnsi" w:cstheme="minorHAnsi"/>
              </w:rPr>
              <w:t xml:space="preserve"> (Room A)</w:t>
            </w:r>
          </w:p>
        </w:tc>
        <w:tc>
          <w:tcPr>
            <w:tcW w:w="4386" w:type="dxa"/>
            <w:gridSpan w:val="2"/>
            <w:vAlign w:val="center"/>
          </w:tcPr>
          <w:p w14:paraId="5540C60F" w14:textId="0817A1EF" w:rsidR="00B91A58" w:rsidRPr="007E163E" w:rsidRDefault="00B91A58" w:rsidP="00DB02F0">
            <w:pPr>
              <w:pStyle w:val="TableParagraph"/>
              <w:ind w:left="178" w:right="173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E163E">
              <w:rPr>
                <w:rFonts w:asciiTheme="minorHAnsi" w:hAnsiTheme="minorHAnsi" w:cstheme="minorHAnsi"/>
                <w:b/>
                <w:bCs/>
              </w:rPr>
              <w:t>Mark</w:t>
            </w:r>
            <w:r w:rsidRPr="007E163E">
              <w:rPr>
                <w:rFonts w:asciiTheme="minorHAnsi" w:hAnsiTheme="minorHAnsi" w:cstheme="minorHAnsi"/>
                <w:b/>
                <w:bCs/>
                <w:spacing w:val="-3"/>
              </w:rPr>
              <w:t xml:space="preserve"> </w:t>
            </w:r>
            <w:r w:rsidRPr="007E163E">
              <w:rPr>
                <w:rFonts w:asciiTheme="minorHAnsi" w:hAnsiTheme="minorHAnsi" w:cstheme="minorHAnsi"/>
                <w:b/>
                <w:bCs/>
              </w:rPr>
              <w:t>Hall</w:t>
            </w:r>
            <w:r w:rsidRPr="007E163E">
              <w:rPr>
                <w:rFonts w:asciiTheme="minorHAnsi" w:hAnsiTheme="minorHAnsi" w:cstheme="minorHAnsi"/>
              </w:rPr>
              <w:t>,</w:t>
            </w:r>
            <w:r w:rsidRPr="007E163E">
              <w:rPr>
                <w:rFonts w:asciiTheme="minorHAnsi" w:hAnsiTheme="minorHAnsi" w:cstheme="minorHAnsi"/>
                <w:i/>
              </w:rPr>
              <w:t xml:space="preserve"> </w:t>
            </w:r>
            <w:r w:rsidR="001B141D" w:rsidRPr="007E163E">
              <w:rPr>
                <w:rFonts w:asciiTheme="minorHAnsi" w:hAnsiTheme="minorHAnsi" w:cstheme="minorHAnsi"/>
                <w:b/>
                <w:bCs/>
              </w:rPr>
              <w:t>Ronald Sander</w:t>
            </w:r>
            <w:r w:rsidR="00731E13" w:rsidRPr="007E163E">
              <w:rPr>
                <w:rFonts w:asciiTheme="minorHAnsi" w:hAnsiTheme="minorHAnsi" w:cstheme="minorHAnsi"/>
                <w:b/>
                <w:bCs/>
              </w:rPr>
              <w:t>, Jenn Muszynski</w:t>
            </w:r>
          </w:p>
        </w:tc>
      </w:tr>
      <w:tr w:rsidR="007E163E" w:rsidRPr="007E163E" w14:paraId="420AA724" w14:textId="77777777" w:rsidTr="00DB02F0">
        <w:trPr>
          <w:trHeight w:val="315"/>
        </w:trPr>
        <w:tc>
          <w:tcPr>
            <w:tcW w:w="1481" w:type="dxa"/>
            <w:vMerge/>
            <w:vAlign w:val="center"/>
          </w:tcPr>
          <w:p w14:paraId="2AE8C152" w14:textId="5AFA7DB6" w:rsidR="00B91A58" w:rsidRPr="007E163E" w:rsidRDefault="00B91A58" w:rsidP="00DB02F0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63" w:type="dxa"/>
            <w:gridSpan w:val="2"/>
            <w:vAlign w:val="center"/>
          </w:tcPr>
          <w:p w14:paraId="3E4D3A8F" w14:textId="6D0DDC44" w:rsidR="00B91A58" w:rsidRPr="007E163E" w:rsidRDefault="00B91A58" w:rsidP="00DB02F0">
            <w:pPr>
              <w:pStyle w:val="TableParagraph"/>
              <w:ind w:left="109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Data</w:t>
            </w:r>
            <w:r w:rsidRPr="007E163E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scientist</w:t>
            </w:r>
            <w:r w:rsidR="0000517E" w:rsidRPr="007E163E">
              <w:rPr>
                <w:rFonts w:asciiTheme="minorHAnsi" w:hAnsiTheme="minorHAnsi" w:cstheme="minorHAnsi"/>
              </w:rPr>
              <w:t xml:space="preserve"> (Room B)</w:t>
            </w:r>
          </w:p>
        </w:tc>
        <w:tc>
          <w:tcPr>
            <w:tcW w:w="4386" w:type="dxa"/>
            <w:gridSpan w:val="2"/>
            <w:vAlign w:val="center"/>
          </w:tcPr>
          <w:p w14:paraId="33CC5CA3" w14:textId="67C3E222" w:rsidR="00B91A58" w:rsidRPr="007E163E" w:rsidRDefault="00B91A58" w:rsidP="00DB02F0">
            <w:pPr>
              <w:pStyle w:val="TableParagraph"/>
              <w:ind w:left="178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E163E">
              <w:rPr>
                <w:rFonts w:asciiTheme="minorHAnsi" w:hAnsiTheme="minorHAnsi" w:cstheme="minorHAnsi"/>
                <w:b/>
                <w:bCs/>
              </w:rPr>
              <w:t>Adam Dziorny</w:t>
            </w:r>
            <w:r w:rsidR="00731E13" w:rsidRPr="007E163E">
              <w:rPr>
                <w:rFonts w:asciiTheme="minorHAnsi" w:hAnsiTheme="minorHAnsi" w:cstheme="minorHAnsi"/>
                <w:b/>
                <w:bCs/>
              </w:rPr>
              <w:t>, Blake Martin</w:t>
            </w:r>
            <w:r w:rsidR="001B141D" w:rsidRPr="007E163E">
              <w:rPr>
                <w:rFonts w:asciiTheme="minorHAnsi" w:hAnsiTheme="minorHAnsi" w:cstheme="minorHAnsi"/>
                <w:b/>
                <w:bCs/>
              </w:rPr>
              <w:t xml:space="preserve">, </w:t>
            </w:r>
            <w:r w:rsidR="00071D7C" w:rsidRPr="007E163E">
              <w:rPr>
                <w:rFonts w:asciiTheme="minorHAnsi" w:hAnsiTheme="minorHAnsi" w:cstheme="minorHAnsi"/>
                <w:b/>
                <w:bCs/>
              </w:rPr>
              <w:t xml:space="preserve">Brad Lindell, </w:t>
            </w:r>
            <w:r w:rsidR="001B141D" w:rsidRPr="007E163E">
              <w:rPr>
                <w:rFonts w:asciiTheme="minorHAnsi" w:hAnsiTheme="minorHAnsi" w:cstheme="minorHAnsi"/>
                <w:b/>
                <w:bCs/>
              </w:rPr>
              <w:t>C</w:t>
            </w:r>
            <w:r w:rsidR="00470B5C" w:rsidRPr="007E163E">
              <w:rPr>
                <w:rFonts w:asciiTheme="minorHAnsi" w:hAnsiTheme="minorHAnsi" w:cstheme="minorHAnsi"/>
                <w:b/>
                <w:bCs/>
              </w:rPr>
              <w:t>olin Rogerson</w:t>
            </w:r>
          </w:p>
        </w:tc>
      </w:tr>
      <w:tr w:rsidR="007E163E" w:rsidRPr="007E163E" w14:paraId="73F55B87" w14:textId="77777777" w:rsidTr="00DB02F0">
        <w:trPr>
          <w:trHeight w:val="285"/>
        </w:trPr>
        <w:tc>
          <w:tcPr>
            <w:tcW w:w="1481" w:type="dxa"/>
            <w:vMerge/>
            <w:vAlign w:val="center"/>
          </w:tcPr>
          <w:p w14:paraId="2DBAE652" w14:textId="56B598EA" w:rsidR="00B91A58" w:rsidRPr="007E163E" w:rsidRDefault="00B91A58" w:rsidP="00DB02F0">
            <w:pPr>
              <w:pStyle w:val="TableParagraph"/>
              <w:spacing w:line="264" w:lineRule="exact"/>
              <w:ind w:left="165" w:right="214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563" w:type="dxa"/>
            <w:gridSpan w:val="2"/>
            <w:vAlign w:val="center"/>
          </w:tcPr>
          <w:p w14:paraId="7622B43F" w14:textId="7921163E" w:rsidR="00B91A58" w:rsidRPr="007E163E" w:rsidRDefault="00B91A58" w:rsidP="00DB02F0">
            <w:pPr>
              <w:pStyle w:val="TableParagraph"/>
              <w:spacing w:line="264" w:lineRule="exact"/>
              <w:ind w:left="109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Implementation</w:t>
            </w:r>
            <w:r w:rsidRPr="007E163E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science</w:t>
            </w:r>
            <w:r w:rsidRPr="007E163E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&amp;</w:t>
            </w:r>
            <w:r w:rsidRPr="007E163E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outcomes</w:t>
            </w:r>
            <w:r w:rsidRPr="007E163E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research</w:t>
            </w:r>
            <w:r w:rsidR="0000517E" w:rsidRPr="007E163E">
              <w:rPr>
                <w:rFonts w:asciiTheme="minorHAnsi" w:hAnsiTheme="minorHAnsi" w:cstheme="minorHAnsi"/>
              </w:rPr>
              <w:t xml:space="preserve"> (Room B)</w:t>
            </w:r>
          </w:p>
        </w:tc>
        <w:tc>
          <w:tcPr>
            <w:tcW w:w="4386" w:type="dxa"/>
            <w:gridSpan w:val="2"/>
            <w:vAlign w:val="center"/>
          </w:tcPr>
          <w:p w14:paraId="2C69DAA3" w14:textId="15D095EE" w:rsidR="00B91A58" w:rsidRPr="007E163E" w:rsidRDefault="00DB02F0" w:rsidP="00DB02F0">
            <w:pPr>
              <w:pStyle w:val="TableParagraph"/>
              <w:spacing w:line="237" w:lineRule="auto"/>
              <w:ind w:left="178" w:right="173"/>
              <w:jc w:val="center"/>
              <w:rPr>
                <w:rFonts w:asciiTheme="minorHAnsi" w:hAnsiTheme="minorHAnsi" w:cstheme="minorHAnsi"/>
                <w:spacing w:val="-47"/>
              </w:rPr>
            </w:pPr>
            <w:r w:rsidRPr="007E163E">
              <w:rPr>
                <w:rFonts w:asciiTheme="minorHAnsi" w:hAnsiTheme="minorHAnsi" w:cstheme="minorHAnsi"/>
                <w:b/>
                <w:bCs/>
                <w:spacing w:val="-1"/>
              </w:rPr>
              <w:t xml:space="preserve">Erin Carlton, </w:t>
            </w:r>
            <w:r w:rsidR="00B91A58" w:rsidRPr="007E163E">
              <w:rPr>
                <w:rFonts w:asciiTheme="minorHAnsi" w:hAnsiTheme="minorHAnsi" w:cstheme="minorHAnsi"/>
                <w:spacing w:val="-1"/>
              </w:rPr>
              <w:t xml:space="preserve">, </w:t>
            </w:r>
            <w:r w:rsidR="00D453FB" w:rsidRPr="007E163E">
              <w:rPr>
                <w:rFonts w:asciiTheme="minorHAnsi" w:hAnsiTheme="minorHAnsi" w:cstheme="minorHAnsi"/>
                <w:b/>
                <w:bCs/>
              </w:rPr>
              <w:t>Alline Maddux</w:t>
            </w:r>
            <w:r w:rsidR="00470B5C" w:rsidRPr="007E163E">
              <w:rPr>
                <w:rFonts w:asciiTheme="minorHAnsi" w:hAnsiTheme="minorHAnsi" w:cstheme="minorHAnsi"/>
                <w:b/>
                <w:bCs/>
              </w:rPr>
              <w:t xml:space="preserve">, </w:t>
            </w:r>
            <w:proofErr w:type="spellStart"/>
            <w:r w:rsidR="00470B5C" w:rsidRPr="007E163E">
              <w:rPr>
                <w:rFonts w:asciiTheme="minorHAnsi" w:hAnsiTheme="minorHAnsi" w:cstheme="minorHAnsi"/>
                <w:b/>
                <w:bCs/>
              </w:rPr>
              <w:t>Neethi</w:t>
            </w:r>
            <w:proofErr w:type="spellEnd"/>
            <w:r w:rsidR="00470B5C" w:rsidRPr="007E163E">
              <w:rPr>
                <w:rFonts w:asciiTheme="minorHAnsi" w:hAnsiTheme="minorHAnsi" w:cstheme="minorHAnsi"/>
                <w:b/>
                <w:bCs/>
              </w:rPr>
              <w:t xml:space="preserve"> Pinto</w:t>
            </w:r>
            <w:r w:rsidR="003C2630" w:rsidRPr="007E163E">
              <w:rPr>
                <w:rFonts w:asciiTheme="minorHAnsi" w:hAnsiTheme="minorHAnsi" w:cstheme="minorHAnsi"/>
                <w:b/>
                <w:bCs/>
              </w:rPr>
              <w:t>, Anoop Bhalla</w:t>
            </w:r>
          </w:p>
        </w:tc>
      </w:tr>
      <w:tr w:rsidR="007E163E" w:rsidRPr="007E163E" w14:paraId="54A54DE4" w14:textId="77777777" w:rsidTr="00DB02F0">
        <w:trPr>
          <w:trHeight w:val="268"/>
        </w:trPr>
        <w:tc>
          <w:tcPr>
            <w:tcW w:w="1481" w:type="dxa"/>
            <w:shd w:val="clear" w:color="auto" w:fill="F2F2F2" w:themeFill="background1" w:themeFillShade="F2"/>
            <w:vAlign w:val="center"/>
          </w:tcPr>
          <w:p w14:paraId="26C552B7" w14:textId="414B541F" w:rsidR="0000517E" w:rsidRPr="007E163E" w:rsidRDefault="0000517E" w:rsidP="00DB02F0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10:30 AM</w:t>
            </w:r>
          </w:p>
        </w:tc>
        <w:tc>
          <w:tcPr>
            <w:tcW w:w="8949" w:type="dxa"/>
            <w:gridSpan w:val="4"/>
            <w:shd w:val="clear" w:color="auto" w:fill="F2F2F2" w:themeFill="background1" w:themeFillShade="F2"/>
            <w:vAlign w:val="center"/>
          </w:tcPr>
          <w:p w14:paraId="3BA218FC" w14:textId="29F89D9C" w:rsidR="0000517E" w:rsidRPr="007E163E" w:rsidRDefault="0000517E" w:rsidP="00DB02F0">
            <w:pPr>
              <w:pStyle w:val="TableParagraph"/>
              <w:spacing w:line="264" w:lineRule="exact"/>
              <w:ind w:left="135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Break</w:t>
            </w:r>
          </w:p>
        </w:tc>
      </w:tr>
      <w:tr w:rsidR="007E163E" w:rsidRPr="007E163E" w14:paraId="19D3FD7E" w14:textId="77777777" w:rsidTr="00DB02F0">
        <w:trPr>
          <w:trHeight w:val="268"/>
        </w:trPr>
        <w:tc>
          <w:tcPr>
            <w:tcW w:w="1481" w:type="dxa"/>
            <w:vAlign w:val="center"/>
          </w:tcPr>
          <w:p w14:paraId="49EB6C57" w14:textId="0E3200D9" w:rsidR="00B91A58" w:rsidRPr="007E163E" w:rsidRDefault="00B91A58" w:rsidP="00DB02F0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10:45 AM</w:t>
            </w:r>
          </w:p>
        </w:tc>
        <w:tc>
          <w:tcPr>
            <w:tcW w:w="4563" w:type="dxa"/>
            <w:gridSpan w:val="2"/>
            <w:vAlign w:val="center"/>
          </w:tcPr>
          <w:p w14:paraId="67A81F5E" w14:textId="681E1F36" w:rsidR="00B91A58" w:rsidRPr="007E163E" w:rsidRDefault="00DB02F0" w:rsidP="00DB02F0">
            <w:pPr>
              <w:pStyle w:val="TableParagraph"/>
              <w:spacing w:line="264" w:lineRule="exact"/>
              <w:ind w:left="109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Establish a research niche to feel good and stand out</w:t>
            </w:r>
          </w:p>
        </w:tc>
        <w:tc>
          <w:tcPr>
            <w:tcW w:w="4386" w:type="dxa"/>
            <w:gridSpan w:val="2"/>
            <w:vAlign w:val="center"/>
          </w:tcPr>
          <w:p w14:paraId="37C84A37" w14:textId="25AB54C2" w:rsidR="00B91A58" w:rsidRPr="007E163E" w:rsidRDefault="004E7FC7" w:rsidP="00705FE4">
            <w:pPr>
              <w:pStyle w:val="TableParagraph"/>
              <w:spacing w:line="264" w:lineRule="exact"/>
              <w:ind w:left="178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  <w:bCs/>
              </w:rPr>
              <w:t xml:space="preserve">Jenn </w:t>
            </w:r>
            <w:proofErr w:type="spellStart"/>
            <w:r w:rsidRPr="007E163E">
              <w:rPr>
                <w:rFonts w:asciiTheme="minorHAnsi" w:hAnsiTheme="minorHAnsi" w:cstheme="minorHAnsi"/>
                <w:b/>
                <w:bCs/>
              </w:rPr>
              <w:t>Muszynski</w:t>
            </w:r>
            <w:proofErr w:type="spellEnd"/>
            <w:r w:rsidRPr="007E163E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  <w:tr w:rsidR="007E163E" w:rsidRPr="007E163E" w14:paraId="74AE5FCE" w14:textId="77777777" w:rsidTr="00DB02F0">
        <w:trPr>
          <w:trHeight w:val="268"/>
        </w:trPr>
        <w:tc>
          <w:tcPr>
            <w:tcW w:w="1481" w:type="dxa"/>
            <w:vAlign w:val="center"/>
          </w:tcPr>
          <w:p w14:paraId="5164E5A5" w14:textId="41F8E31F" w:rsidR="00B91A58" w:rsidRPr="007E163E" w:rsidRDefault="00B91A58" w:rsidP="00DB02F0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11:15 AM</w:t>
            </w:r>
          </w:p>
        </w:tc>
        <w:tc>
          <w:tcPr>
            <w:tcW w:w="4563" w:type="dxa"/>
            <w:gridSpan w:val="2"/>
            <w:vAlign w:val="center"/>
          </w:tcPr>
          <w:p w14:paraId="26CAC0BC" w14:textId="15E2E6E9" w:rsidR="00B91A58" w:rsidRPr="007E163E" w:rsidRDefault="00DB02F0" w:rsidP="00DB02F0">
            <w:pPr>
              <w:pStyle w:val="TableParagraph"/>
              <w:spacing w:line="264" w:lineRule="exact"/>
              <w:ind w:left="109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Choosing and developing collaborations</w:t>
            </w:r>
          </w:p>
        </w:tc>
        <w:tc>
          <w:tcPr>
            <w:tcW w:w="4386" w:type="dxa"/>
            <w:gridSpan w:val="2"/>
            <w:vAlign w:val="center"/>
          </w:tcPr>
          <w:p w14:paraId="4B50C550" w14:textId="13AE3973" w:rsidR="00B91A58" w:rsidRPr="007E163E" w:rsidRDefault="00B91A58" w:rsidP="00DB02F0">
            <w:pPr>
              <w:pStyle w:val="TableParagraph"/>
              <w:spacing w:line="264" w:lineRule="exact"/>
              <w:ind w:left="178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Ken Remy</w:t>
            </w:r>
          </w:p>
        </w:tc>
      </w:tr>
      <w:tr w:rsidR="007E163E" w:rsidRPr="007E163E" w14:paraId="36F1CBD7" w14:textId="77777777" w:rsidTr="00DB02F0">
        <w:trPr>
          <w:trHeight w:val="315"/>
        </w:trPr>
        <w:tc>
          <w:tcPr>
            <w:tcW w:w="1481" w:type="dxa"/>
            <w:shd w:val="clear" w:color="auto" w:fill="F2F2F2" w:themeFill="background1" w:themeFillShade="F2"/>
            <w:vAlign w:val="center"/>
          </w:tcPr>
          <w:p w14:paraId="3FDDCF4E" w14:textId="228C333A" w:rsidR="0000517E" w:rsidRPr="007E163E" w:rsidRDefault="0000517E" w:rsidP="00DB02F0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11:45</w:t>
            </w:r>
            <w:r w:rsidRPr="007E163E">
              <w:rPr>
                <w:rFonts w:asciiTheme="minorHAnsi" w:hAnsiTheme="minorHAnsi" w:cstheme="minorHAnsi"/>
                <w:b/>
                <w:spacing w:val="-3"/>
              </w:rPr>
              <w:t xml:space="preserve"> </w:t>
            </w:r>
            <w:r w:rsidRPr="007E163E">
              <w:rPr>
                <w:rFonts w:asciiTheme="minorHAnsi" w:hAnsiTheme="minorHAnsi" w:cstheme="minorHAnsi"/>
                <w:b/>
              </w:rPr>
              <w:t>PM</w:t>
            </w:r>
          </w:p>
        </w:tc>
        <w:tc>
          <w:tcPr>
            <w:tcW w:w="8949" w:type="dxa"/>
            <w:gridSpan w:val="4"/>
            <w:shd w:val="clear" w:color="auto" w:fill="F2F2F2" w:themeFill="background1" w:themeFillShade="F2"/>
            <w:vAlign w:val="center"/>
          </w:tcPr>
          <w:p w14:paraId="7157234A" w14:textId="66A03E7F" w:rsidR="0000517E" w:rsidRPr="007E163E" w:rsidRDefault="0000517E" w:rsidP="00DB02F0">
            <w:pPr>
              <w:pStyle w:val="TableParagraph"/>
              <w:ind w:left="135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Lunch</w:t>
            </w:r>
          </w:p>
        </w:tc>
      </w:tr>
      <w:tr w:rsidR="007E163E" w:rsidRPr="007E163E" w14:paraId="5FDB7BCA" w14:textId="77777777" w:rsidTr="00DB02F0">
        <w:trPr>
          <w:trHeight w:val="315"/>
        </w:trPr>
        <w:tc>
          <w:tcPr>
            <w:tcW w:w="1481" w:type="dxa"/>
            <w:vAlign w:val="center"/>
          </w:tcPr>
          <w:p w14:paraId="7525B79E" w14:textId="2C8A6CD9" w:rsidR="00B91A58" w:rsidRPr="007E163E" w:rsidRDefault="00B91A58" w:rsidP="00DB02F0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12:45</w:t>
            </w:r>
            <w:r w:rsidRPr="007E163E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PM</w:t>
            </w:r>
          </w:p>
        </w:tc>
        <w:tc>
          <w:tcPr>
            <w:tcW w:w="4563" w:type="dxa"/>
            <w:gridSpan w:val="2"/>
            <w:vAlign w:val="center"/>
          </w:tcPr>
          <w:p w14:paraId="4302114C" w14:textId="5AA27BCC" w:rsidR="00B91A58" w:rsidRPr="007E163E" w:rsidRDefault="00EC7579" w:rsidP="00DB02F0">
            <w:pPr>
              <w:pStyle w:val="TableParagraph"/>
              <w:ind w:left="109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How to present scientific data</w:t>
            </w:r>
          </w:p>
        </w:tc>
        <w:tc>
          <w:tcPr>
            <w:tcW w:w="4386" w:type="dxa"/>
            <w:gridSpan w:val="2"/>
            <w:vAlign w:val="center"/>
          </w:tcPr>
          <w:p w14:paraId="415E75D6" w14:textId="54DB9B96" w:rsidR="00B91A58" w:rsidRPr="007E163E" w:rsidRDefault="000C5708" w:rsidP="00DB02F0">
            <w:pPr>
              <w:pStyle w:val="TableParagraph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E163E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>Nelson Sanchez Pinto</w:t>
            </w:r>
          </w:p>
        </w:tc>
      </w:tr>
      <w:tr w:rsidR="000F2758" w:rsidRPr="007E163E" w14:paraId="7B279CD7" w14:textId="77777777" w:rsidTr="00EC7579">
        <w:trPr>
          <w:trHeight w:val="315"/>
        </w:trPr>
        <w:tc>
          <w:tcPr>
            <w:tcW w:w="1481" w:type="dxa"/>
            <w:vAlign w:val="center"/>
          </w:tcPr>
          <w:p w14:paraId="325522AE" w14:textId="50CAFE5E" w:rsidR="000F2758" w:rsidRPr="007E163E" w:rsidRDefault="000F2758" w:rsidP="000F2758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:15 PM</w:t>
            </w:r>
          </w:p>
        </w:tc>
        <w:tc>
          <w:tcPr>
            <w:tcW w:w="8949" w:type="dxa"/>
            <w:gridSpan w:val="4"/>
            <w:vAlign w:val="center"/>
          </w:tcPr>
          <w:p w14:paraId="05FB6090" w14:textId="77777777" w:rsidR="000F2758" w:rsidRDefault="000F2758" w:rsidP="000F2758">
            <w:pPr>
              <w:pStyle w:val="TableParagraph"/>
              <w:spacing w:before="1" w:line="264" w:lineRule="exact"/>
              <w:ind w:left="181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resenting Data Science in Small Groups: </w:t>
            </w:r>
            <w:r w:rsidRPr="007E163E">
              <w:rPr>
                <w:rFonts w:asciiTheme="minorHAnsi" w:hAnsiTheme="minorHAnsi" w:cstheme="minorHAnsi"/>
              </w:rPr>
              <w:t>Pair with faculty in small groups to review ATENDEES POSTERS – 30 min</w:t>
            </w:r>
          </w:p>
          <w:p w14:paraId="07203F43" w14:textId="77777777" w:rsidR="000F2758" w:rsidRDefault="000F2758" w:rsidP="000F2758">
            <w:pPr>
              <w:pStyle w:val="TableParagraph"/>
              <w:spacing w:before="1" w:line="264" w:lineRule="exact"/>
              <w:ind w:left="181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F2758" w:rsidRPr="007E163E" w14:paraId="716AB9EA" w14:textId="77777777" w:rsidTr="00EC7579">
        <w:trPr>
          <w:trHeight w:val="315"/>
        </w:trPr>
        <w:tc>
          <w:tcPr>
            <w:tcW w:w="1481" w:type="dxa"/>
            <w:vMerge w:val="restart"/>
            <w:vAlign w:val="center"/>
          </w:tcPr>
          <w:p w14:paraId="45C50059" w14:textId="6C0218E7" w:rsidR="000F2758" w:rsidRDefault="000F2758" w:rsidP="000F2758">
            <w:pPr>
              <w:pStyle w:val="TableParagraph"/>
              <w:spacing w:before="1"/>
              <w:ind w:left="165" w:right="214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:45 PM</w:t>
            </w:r>
          </w:p>
          <w:p w14:paraId="687DEB04" w14:textId="505B380C" w:rsidR="000F2758" w:rsidRDefault="000F2758" w:rsidP="000F2758">
            <w:pPr>
              <w:pStyle w:val="TableParagraph"/>
              <w:spacing w:before="1"/>
              <w:ind w:left="165" w:right="214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487438848" behindDoc="0" locked="0" layoutInCell="1" allowOverlap="1" wp14:anchorId="45A86A90" wp14:editId="690CF29F">
                      <wp:simplePos x="0" y="0"/>
                      <wp:positionH relativeFrom="column">
                        <wp:posOffset>320325</wp:posOffset>
                      </wp:positionH>
                      <wp:positionV relativeFrom="paragraph">
                        <wp:posOffset>268215</wp:posOffset>
                      </wp:positionV>
                      <wp:extent cx="360" cy="360"/>
                      <wp:effectExtent l="38100" t="38100" r="38100" b="38100"/>
                      <wp:wrapNone/>
                      <wp:docPr id="13" name="Ink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786AFFD" id="Ink 13" o:spid="_x0000_s1026" type="#_x0000_t75" style="position:absolute;margin-left:24.85pt;margin-top:20.75pt;width:.75pt;height:.75pt;z-index:48743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">
                      <v:imagedata r:id="rId10" o:title=""/>
                    </v:shape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487437824" behindDoc="0" locked="0" layoutInCell="1" allowOverlap="1" wp14:anchorId="30C4B593" wp14:editId="05768CE4">
                      <wp:simplePos x="0" y="0"/>
                      <wp:positionH relativeFrom="column">
                        <wp:posOffset>193605</wp:posOffset>
                      </wp:positionH>
                      <wp:positionV relativeFrom="paragraph">
                        <wp:posOffset>128535</wp:posOffset>
                      </wp:positionV>
                      <wp:extent cx="360" cy="360"/>
                      <wp:effectExtent l="38100" t="38100" r="38100" b="38100"/>
                      <wp:wrapNone/>
                      <wp:docPr id="14" name="Ink 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283661D" id="Ink 14" o:spid="_x0000_s1026" type="#_x0000_t75" style="position:absolute;margin-left:14.9pt;margin-top:9.75pt;width:.75pt;height:.75pt;z-index:48743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">
                      <v:imagedata r:id="rId10" o:title=""/>
                    </v:shape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487436800" behindDoc="0" locked="0" layoutInCell="1" allowOverlap="1" wp14:anchorId="3007BB0E" wp14:editId="339FD2B7">
                      <wp:simplePos x="0" y="0"/>
                      <wp:positionH relativeFrom="column">
                        <wp:posOffset>193605</wp:posOffset>
                      </wp:positionH>
                      <wp:positionV relativeFrom="paragraph">
                        <wp:posOffset>173175</wp:posOffset>
                      </wp:positionV>
                      <wp:extent cx="360" cy="360"/>
                      <wp:effectExtent l="38100" t="38100" r="38100" b="38100"/>
                      <wp:wrapNone/>
                      <wp:docPr id="15" name="Ink 1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82E2B55" id="Ink 15" o:spid="_x0000_s1026" type="#_x0000_t75" style="position:absolute;margin-left:14.9pt;margin-top:13.3pt;width:.75pt;height:.75pt;z-index:48743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">
                      <v:imagedata r:id="rId10" o:title=""/>
                    </v:shape>
                  </w:pict>
                </mc:Fallback>
              </mc:AlternateContent>
            </w:r>
            <w:r w:rsidRPr="007E163E">
              <w:rPr>
                <w:rFonts w:asciiTheme="minorHAnsi" w:hAnsiTheme="minorHAnsi" w:cstheme="minorHAnsi"/>
              </w:rPr>
              <w:t>Breakout session #</w:t>
            </w:r>
            <w:r>
              <w:rPr>
                <w:rFonts w:asciiTheme="minorHAnsi" w:hAnsiTheme="minorHAnsi" w:cstheme="minorHAnsi"/>
              </w:rPr>
              <w:t xml:space="preserve"> 2</w:t>
            </w:r>
          </w:p>
          <w:p w14:paraId="41ADDA9C" w14:textId="77777777" w:rsidR="000F2758" w:rsidRPr="007E163E" w:rsidRDefault="000F2758" w:rsidP="000F2758">
            <w:pPr>
              <w:pStyle w:val="TableParagraph"/>
              <w:spacing w:before="1"/>
              <w:ind w:left="165" w:right="214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Each session for 30 minutes)</w:t>
            </w:r>
          </w:p>
          <w:p w14:paraId="28665261" w14:textId="77777777" w:rsidR="000F2758" w:rsidRPr="007E163E" w:rsidRDefault="000F2758" w:rsidP="000F2758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949" w:type="dxa"/>
            <w:gridSpan w:val="4"/>
            <w:vAlign w:val="center"/>
          </w:tcPr>
          <w:p w14:paraId="78731147" w14:textId="5E0BAAC3" w:rsidR="000F2758" w:rsidRDefault="000F2758" w:rsidP="000F2758">
            <w:pPr>
              <w:pStyle w:val="TableParagraph"/>
              <w:spacing w:before="1" w:line="264" w:lineRule="exact"/>
              <w:ind w:left="18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 xml:space="preserve">                  </w:t>
            </w:r>
            <w:r w:rsidRPr="007E163E">
              <w:rPr>
                <w:rFonts w:asciiTheme="minorHAnsi" w:hAnsiTheme="minorHAnsi" w:cstheme="minorHAnsi"/>
                <w:b/>
              </w:rPr>
              <w:t>Site PIs: (Room A)</w:t>
            </w:r>
            <w:r>
              <w:rPr>
                <w:rFonts w:asciiTheme="minorHAnsi" w:hAnsiTheme="minorHAnsi" w:cstheme="minorHAnsi"/>
                <w:b/>
              </w:rPr>
              <w:t xml:space="preserve">                                                                          </w:t>
            </w:r>
            <w:r w:rsidRPr="007E163E">
              <w:rPr>
                <w:rFonts w:asciiTheme="minorHAnsi" w:hAnsiTheme="minorHAnsi" w:cstheme="minorHAnsi"/>
                <w:b/>
              </w:rPr>
              <w:t xml:space="preserve"> NIH PIs: (Room B)</w:t>
            </w:r>
          </w:p>
        </w:tc>
      </w:tr>
      <w:tr w:rsidR="000F2758" w:rsidRPr="007E163E" w14:paraId="48A2A1C1" w14:textId="77777777" w:rsidTr="00DB02F0">
        <w:trPr>
          <w:trHeight w:val="315"/>
        </w:trPr>
        <w:tc>
          <w:tcPr>
            <w:tcW w:w="1481" w:type="dxa"/>
            <w:vMerge/>
            <w:vAlign w:val="center"/>
          </w:tcPr>
          <w:p w14:paraId="4DCF3237" w14:textId="6E80DC75" w:rsidR="000F2758" w:rsidRPr="007E163E" w:rsidRDefault="000F2758" w:rsidP="000F2758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81" w:type="dxa"/>
            <w:vAlign w:val="center"/>
          </w:tcPr>
          <w:p w14:paraId="516F9B97" w14:textId="7E1485E7" w:rsidR="000F2758" w:rsidRPr="007E163E" w:rsidRDefault="000F2758" w:rsidP="000F2758">
            <w:pPr>
              <w:pStyle w:val="TableParagraph"/>
              <w:spacing w:before="2" w:line="264" w:lineRule="exact"/>
              <w:ind w:left="109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 xml:space="preserve">Extending you research village for wild success </w:t>
            </w:r>
          </w:p>
        </w:tc>
        <w:tc>
          <w:tcPr>
            <w:tcW w:w="2282" w:type="dxa"/>
            <w:vAlign w:val="center"/>
          </w:tcPr>
          <w:p w14:paraId="718FDEAE" w14:textId="483F76DC" w:rsidR="000F2758" w:rsidRPr="007E163E" w:rsidRDefault="000F2758" w:rsidP="000F2758">
            <w:pPr>
              <w:pStyle w:val="TableParagraph"/>
              <w:spacing w:before="2" w:line="264" w:lineRule="exact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Simon Li</w:t>
            </w:r>
          </w:p>
        </w:tc>
        <w:tc>
          <w:tcPr>
            <w:tcW w:w="2193" w:type="dxa"/>
            <w:vAlign w:val="center"/>
          </w:tcPr>
          <w:p w14:paraId="57AE5CA8" w14:textId="49A5102E" w:rsidR="000F2758" w:rsidRPr="007E163E" w:rsidRDefault="000F2758" w:rsidP="000F2758">
            <w:pPr>
              <w:pStyle w:val="TableParagraph"/>
              <w:spacing w:before="2" w:line="237" w:lineRule="auto"/>
              <w:ind w:left="181"/>
              <w:rPr>
                <w:rFonts w:asciiTheme="minorHAnsi" w:hAnsiTheme="minorHAnsi" w:cstheme="minorHAnsi"/>
                <w:spacing w:val="-47"/>
              </w:rPr>
            </w:pPr>
            <w:r w:rsidRPr="007E163E">
              <w:rPr>
                <w:rFonts w:asciiTheme="minorHAnsi" w:hAnsiTheme="minorHAnsi" w:cstheme="minorHAnsi"/>
                <w:bCs/>
                <w:spacing w:val="-1"/>
              </w:rPr>
              <w:t>T to K to R pathway</w:t>
            </w:r>
          </w:p>
        </w:tc>
        <w:tc>
          <w:tcPr>
            <w:tcW w:w="2193" w:type="dxa"/>
            <w:vAlign w:val="center"/>
          </w:tcPr>
          <w:p w14:paraId="375EBDC3" w14:textId="55C3DCC1" w:rsidR="000F2758" w:rsidRPr="007E163E" w:rsidRDefault="000F2758" w:rsidP="000F2758">
            <w:pPr>
              <w:pStyle w:val="TableParagraph"/>
              <w:spacing w:before="2" w:line="237" w:lineRule="auto"/>
              <w:ind w:left="181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Ric Pierce</w:t>
            </w:r>
          </w:p>
        </w:tc>
      </w:tr>
      <w:tr w:rsidR="000F2758" w:rsidRPr="007E163E" w14:paraId="41E72260" w14:textId="77777777" w:rsidTr="00DB02F0">
        <w:trPr>
          <w:trHeight w:val="315"/>
        </w:trPr>
        <w:tc>
          <w:tcPr>
            <w:tcW w:w="1481" w:type="dxa"/>
            <w:vMerge/>
            <w:vAlign w:val="center"/>
          </w:tcPr>
          <w:p w14:paraId="56C97BA9" w14:textId="77777777" w:rsidR="000F2758" w:rsidRPr="007E163E" w:rsidRDefault="000F2758" w:rsidP="000F2758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81" w:type="dxa"/>
            <w:vAlign w:val="center"/>
          </w:tcPr>
          <w:p w14:paraId="0A99F770" w14:textId="7461E2D4" w:rsidR="000F2758" w:rsidRPr="007E163E" w:rsidRDefault="000F2758" w:rsidP="000F2758">
            <w:pPr>
              <w:pStyle w:val="TableParagraph"/>
              <w:spacing w:before="2" w:line="264" w:lineRule="exact"/>
              <w:ind w:left="109" w:right="75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 xml:space="preserve">Transition from site-PI to main PI </w:t>
            </w:r>
          </w:p>
        </w:tc>
        <w:tc>
          <w:tcPr>
            <w:tcW w:w="2282" w:type="dxa"/>
            <w:vAlign w:val="center"/>
          </w:tcPr>
          <w:p w14:paraId="4FB62C86" w14:textId="51B26DB4" w:rsidR="000F2758" w:rsidRPr="007E163E" w:rsidRDefault="000F2758" w:rsidP="000F2758">
            <w:pPr>
              <w:pStyle w:val="TableParagraph"/>
              <w:spacing w:before="2" w:line="264" w:lineRule="exact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 xml:space="preserve">Stacey Valentine </w:t>
            </w:r>
          </w:p>
        </w:tc>
        <w:tc>
          <w:tcPr>
            <w:tcW w:w="2193" w:type="dxa"/>
            <w:vAlign w:val="center"/>
          </w:tcPr>
          <w:p w14:paraId="52519FCF" w14:textId="1CE79719" w:rsidR="000F2758" w:rsidRPr="007E163E" w:rsidRDefault="000F2758" w:rsidP="000F2758">
            <w:pPr>
              <w:pStyle w:val="TableParagraph"/>
              <w:spacing w:before="2" w:line="237" w:lineRule="auto"/>
              <w:ind w:left="181"/>
              <w:rPr>
                <w:rFonts w:asciiTheme="minorHAnsi" w:hAnsiTheme="minorHAnsi" w:cstheme="minorHAnsi"/>
                <w:bCs/>
                <w:spacing w:val="-1"/>
              </w:rPr>
            </w:pPr>
            <w:r w:rsidRPr="007E163E">
              <w:rPr>
                <w:rFonts w:asciiTheme="minorHAnsi" w:hAnsiTheme="minorHAnsi" w:cstheme="minorHAnsi"/>
                <w:bCs/>
                <w:spacing w:val="-1"/>
              </w:rPr>
              <w:t>Specific Aims</w:t>
            </w:r>
          </w:p>
        </w:tc>
        <w:tc>
          <w:tcPr>
            <w:tcW w:w="2193" w:type="dxa"/>
            <w:vAlign w:val="center"/>
          </w:tcPr>
          <w:p w14:paraId="1AD6EA4C" w14:textId="7F72F514" w:rsidR="000F2758" w:rsidRPr="007E163E" w:rsidRDefault="000F2758" w:rsidP="000F2758">
            <w:pPr>
              <w:pStyle w:val="TableParagraph"/>
              <w:spacing w:before="2" w:line="237" w:lineRule="auto"/>
              <w:ind w:left="181"/>
              <w:jc w:val="center"/>
              <w:rPr>
                <w:rFonts w:asciiTheme="minorHAnsi" w:hAnsiTheme="minorHAnsi" w:cstheme="minorHAnsi"/>
                <w:b/>
                <w:bCs/>
                <w:spacing w:val="-1"/>
              </w:rPr>
            </w:pPr>
            <w:r w:rsidRPr="007E163E">
              <w:rPr>
                <w:rFonts w:asciiTheme="minorHAnsi" w:hAnsiTheme="minorHAnsi" w:cstheme="minorHAnsi"/>
                <w:b/>
                <w:bCs/>
                <w:spacing w:val="-1"/>
              </w:rPr>
              <w:t>Vince Faustino</w:t>
            </w:r>
          </w:p>
        </w:tc>
      </w:tr>
      <w:tr w:rsidR="000F2758" w:rsidRPr="007E163E" w14:paraId="0E0F7415" w14:textId="77777777" w:rsidTr="00DB02F0">
        <w:trPr>
          <w:trHeight w:val="315"/>
        </w:trPr>
        <w:tc>
          <w:tcPr>
            <w:tcW w:w="1481" w:type="dxa"/>
            <w:shd w:val="clear" w:color="auto" w:fill="F2F2F2" w:themeFill="background1" w:themeFillShade="F2"/>
            <w:vAlign w:val="center"/>
          </w:tcPr>
          <w:p w14:paraId="222440A2" w14:textId="4D604F95" w:rsidR="000F2758" w:rsidRPr="007E163E" w:rsidRDefault="000F2758" w:rsidP="000F2758">
            <w:pPr>
              <w:pStyle w:val="TableParagraph"/>
              <w:spacing w:before="1"/>
              <w:ind w:left="165" w:right="214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2:45PM</w:t>
            </w:r>
          </w:p>
        </w:tc>
        <w:tc>
          <w:tcPr>
            <w:tcW w:w="8949" w:type="dxa"/>
            <w:gridSpan w:val="4"/>
            <w:shd w:val="clear" w:color="auto" w:fill="F2F2F2" w:themeFill="background1" w:themeFillShade="F2"/>
            <w:vAlign w:val="center"/>
          </w:tcPr>
          <w:p w14:paraId="47406FD7" w14:textId="51FC75F3" w:rsidR="000F2758" w:rsidRPr="007E163E" w:rsidRDefault="000F2758" w:rsidP="000F2758">
            <w:pPr>
              <w:pStyle w:val="TableParagraph"/>
              <w:ind w:left="178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E163E">
              <w:rPr>
                <w:rFonts w:asciiTheme="minorHAnsi" w:hAnsiTheme="minorHAnsi" w:cstheme="minorHAnsi"/>
                <w:b/>
              </w:rPr>
              <w:t>Break</w:t>
            </w:r>
          </w:p>
        </w:tc>
      </w:tr>
      <w:tr w:rsidR="000F2758" w:rsidRPr="007E163E" w14:paraId="55370A10" w14:textId="77777777" w:rsidTr="00DB02F0">
        <w:trPr>
          <w:cantSplit/>
          <w:trHeight w:val="347"/>
        </w:trPr>
        <w:tc>
          <w:tcPr>
            <w:tcW w:w="1481" w:type="dxa"/>
            <w:vAlign w:val="center"/>
          </w:tcPr>
          <w:p w14:paraId="01E50F77" w14:textId="4418C093" w:rsidR="000F2758" w:rsidRPr="007E163E" w:rsidRDefault="000F2758" w:rsidP="000F2758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3:00 PM</w:t>
            </w:r>
          </w:p>
        </w:tc>
        <w:tc>
          <w:tcPr>
            <w:tcW w:w="4563" w:type="dxa"/>
            <w:gridSpan w:val="2"/>
            <w:vAlign w:val="center"/>
          </w:tcPr>
          <w:p w14:paraId="49048D4A" w14:textId="5E28E6A7" w:rsidR="000F2758" w:rsidRPr="007E163E" w:rsidRDefault="000F2758" w:rsidP="000F2758">
            <w:pPr>
              <w:pStyle w:val="TableParagraph"/>
              <w:spacing w:line="264" w:lineRule="exact"/>
              <w:ind w:left="91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Stepwise and alternative funding opportunities to keep your research dreams alive</w:t>
            </w:r>
          </w:p>
        </w:tc>
        <w:tc>
          <w:tcPr>
            <w:tcW w:w="4386" w:type="dxa"/>
            <w:gridSpan w:val="2"/>
            <w:vAlign w:val="center"/>
          </w:tcPr>
          <w:p w14:paraId="2B3CC3FA" w14:textId="69E2B0E6" w:rsidR="000F2758" w:rsidRPr="007E163E" w:rsidRDefault="000F2758" w:rsidP="000F2758">
            <w:pPr>
              <w:pStyle w:val="TableParagraph"/>
              <w:spacing w:line="264" w:lineRule="exact"/>
              <w:rPr>
                <w:rFonts w:asciiTheme="minorHAnsi" w:hAnsiTheme="minorHAnsi" w:cstheme="minorHAnsi"/>
                <w:b/>
                <w:bCs/>
              </w:rPr>
            </w:pPr>
            <w:r w:rsidRPr="007E163E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                      </w:t>
            </w:r>
            <w:r w:rsidRPr="007E163E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Sapna </w:t>
            </w:r>
            <w:proofErr w:type="spellStart"/>
            <w:r w:rsidRPr="007E163E"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  <w:t>Kudchadkar</w:t>
            </w:r>
            <w:proofErr w:type="spellEnd"/>
          </w:p>
        </w:tc>
      </w:tr>
      <w:tr w:rsidR="000F2758" w:rsidRPr="007E163E" w14:paraId="6AA08C6A" w14:textId="77777777" w:rsidTr="00DB02F0">
        <w:trPr>
          <w:cantSplit/>
          <w:trHeight w:val="115"/>
        </w:trPr>
        <w:tc>
          <w:tcPr>
            <w:tcW w:w="1481" w:type="dxa"/>
            <w:vAlign w:val="center"/>
          </w:tcPr>
          <w:p w14:paraId="3B89E327" w14:textId="653F8397" w:rsidR="000F2758" w:rsidRPr="007E163E" w:rsidRDefault="000F2758" w:rsidP="000F2758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3:30 PM</w:t>
            </w:r>
          </w:p>
        </w:tc>
        <w:tc>
          <w:tcPr>
            <w:tcW w:w="4563" w:type="dxa"/>
            <w:gridSpan w:val="2"/>
            <w:vAlign w:val="center"/>
          </w:tcPr>
          <w:p w14:paraId="1CC849D0" w14:textId="1A586C91" w:rsidR="000F2758" w:rsidRPr="007E163E" w:rsidRDefault="000F2758" w:rsidP="000F2758">
            <w:pPr>
              <w:pStyle w:val="TableParagraph"/>
              <w:spacing w:line="264" w:lineRule="exact"/>
              <w:ind w:left="91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Building on Mentorship</w:t>
            </w:r>
          </w:p>
        </w:tc>
        <w:tc>
          <w:tcPr>
            <w:tcW w:w="4386" w:type="dxa"/>
            <w:gridSpan w:val="2"/>
            <w:vAlign w:val="center"/>
          </w:tcPr>
          <w:p w14:paraId="4AC45FEB" w14:textId="5BBB8DCA" w:rsidR="000F2758" w:rsidRPr="007E163E" w:rsidRDefault="000F2758" w:rsidP="000F2758">
            <w:pPr>
              <w:pStyle w:val="TableParagraph"/>
              <w:spacing w:line="264" w:lineRule="exact"/>
              <w:ind w:left="178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                   </w:t>
            </w:r>
            <w:r w:rsidRPr="007E163E">
              <w:rPr>
                <w:rFonts w:asciiTheme="minorHAnsi" w:hAnsiTheme="minorHAnsi" w:cstheme="minorHAnsi"/>
                <w:b/>
                <w:bCs/>
              </w:rPr>
              <w:t>Anoop Bhalla</w:t>
            </w:r>
          </w:p>
        </w:tc>
      </w:tr>
      <w:tr w:rsidR="000F2758" w:rsidRPr="007E163E" w14:paraId="120DB19A" w14:textId="77777777" w:rsidTr="00A16EED">
        <w:trPr>
          <w:trHeight w:val="60"/>
        </w:trPr>
        <w:tc>
          <w:tcPr>
            <w:tcW w:w="1481" w:type="dxa"/>
            <w:vAlign w:val="center"/>
          </w:tcPr>
          <w:p w14:paraId="158D5175" w14:textId="1B45A52F" w:rsidR="000F2758" w:rsidRPr="007E163E" w:rsidRDefault="000F2758" w:rsidP="000F2758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4:00</w:t>
            </w:r>
            <w:r w:rsidRPr="007E163E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PM</w:t>
            </w:r>
          </w:p>
        </w:tc>
        <w:tc>
          <w:tcPr>
            <w:tcW w:w="4563" w:type="dxa"/>
            <w:gridSpan w:val="2"/>
            <w:vAlign w:val="center"/>
          </w:tcPr>
          <w:p w14:paraId="697ABFD5" w14:textId="73D3DACA" w:rsidR="000F2758" w:rsidRPr="007E163E" w:rsidRDefault="000F2758" w:rsidP="000F2758">
            <w:pPr>
              <w:pStyle w:val="TableParagraph"/>
              <w:spacing w:before="2" w:line="264" w:lineRule="exact"/>
              <w:ind w:left="109"/>
              <w:rPr>
                <w:rFonts w:asciiTheme="minorHAnsi" w:hAnsiTheme="minorHAnsi" w:cstheme="minorHAnsi"/>
                <w:highlight w:val="yellow"/>
              </w:rPr>
            </w:pPr>
            <w:r w:rsidRPr="007E163E">
              <w:rPr>
                <w:rFonts w:asciiTheme="minorHAnsi" w:hAnsiTheme="minorHAnsi" w:cstheme="minorHAnsi"/>
              </w:rPr>
              <w:t>Data management; how to collect, store and share my precious data</w:t>
            </w:r>
          </w:p>
        </w:tc>
        <w:tc>
          <w:tcPr>
            <w:tcW w:w="4386" w:type="dxa"/>
            <w:gridSpan w:val="2"/>
            <w:vAlign w:val="center"/>
          </w:tcPr>
          <w:p w14:paraId="251E2F6A" w14:textId="2B252D30" w:rsidR="000F2758" w:rsidRPr="007E163E" w:rsidRDefault="000F2758" w:rsidP="000F2758">
            <w:pPr>
              <w:pStyle w:val="TableParagraph"/>
              <w:spacing w:before="2" w:line="237" w:lineRule="auto"/>
              <w:ind w:right="2446"/>
              <w:jc w:val="right"/>
              <w:rPr>
                <w:rFonts w:asciiTheme="minorHAnsi" w:hAnsiTheme="minorHAnsi" w:cstheme="minorHAnsi"/>
                <w:b/>
                <w:bCs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        </w:t>
            </w:r>
            <w:r w:rsidRPr="007E163E">
              <w:rPr>
                <w:rFonts w:asciiTheme="minorHAnsi" w:hAnsiTheme="minorHAnsi" w:cstheme="minorHAnsi"/>
                <w:b/>
                <w:bCs/>
              </w:rPr>
              <w:t xml:space="preserve">Erin Carlton </w:t>
            </w:r>
          </w:p>
        </w:tc>
      </w:tr>
      <w:tr w:rsidR="000F2758" w:rsidRPr="007E163E" w14:paraId="5A4FD05D" w14:textId="77777777" w:rsidTr="00932AFD">
        <w:trPr>
          <w:trHeight w:val="315"/>
        </w:trPr>
        <w:tc>
          <w:tcPr>
            <w:tcW w:w="1481" w:type="dxa"/>
            <w:vAlign w:val="center"/>
          </w:tcPr>
          <w:p w14:paraId="66170A4A" w14:textId="5A95BDC8" w:rsidR="000F2758" w:rsidRPr="007E163E" w:rsidRDefault="000F2758" w:rsidP="000F2758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4:30 PM</w:t>
            </w:r>
          </w:p>
        </w:tc>
        <w:tc>
          <w:tcPr>
            <w:tcW w:w="8949" w:type="dxa"/>
            <w:gridSpan w:val="4"/>
            <w:vAlign w:val="center"/>
          </w:tcPr>
          <w:p w14:paraId="25F59B34" w14:textId="0AE75E98" w:rsidR="000F2758" w:rsidRPr="007E163E" w:rsidRDefault="000F2758" w:rsidP="000F2758">
            <w:pPr>
              <w:pStyle w:val="TableParagraph"/>
              <w:spacing w:before="2" w:line="265" w:lineRule="exact"/>
              <w:ind w:left="178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E163E">
              <w:rPr>
                <w:rFonts w:asciiTheme="minorHAnsi" w:hAnsiTheme="minorHAnsi" w:cstheme="minorHAnsi"/>
                <w:b/>
                <w:bCs/>
              </w:rPr>
              <w:t>Break</w:t>
            </w:r>
          </w:p>
        </w:tc>
      </w:tr>
      <w:tr w:rsidR="000F2758" w:rsidRPr="007E163E" w14:paraId="3068510D" w14:textId="77777777" w:rsidTr="00DB02F0">
        <w:trPr>
          <w:trHeight w:val="315"/>
        </w:trPr>
        <w:tc>
          <w:tcPr>
            <w:tcW w:w="1481" w:type="dxa"/>
            <w:vAlign w:val="center"/>
          </w:tcPr>
          <w:p w14:paraId="463ED5B8" w14:textId="057EE6C8" w:rsidR="000F2758" w:rsidRPr="007E163E" w:rsidRDefault="000F2758" w:rsidP="000F2758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4:</w:t>
            </w:r>
            <w:r>
              <w:rPr>
                <w:rFonts w:asciiTheme="minorHAnsi" w:hAnsiTheme="minorHAnsi" w:cstheme="minorHAnsi"/>
              </w:rPr>
              <w:t>4</w:t>
            </w:r>
            <w:r w:rsidRPr="007E163E">
              <w:rPr>
                <w:rFonts w:asciiTheme="minorHAnsi" w:hAnsiTheme="minorHAnsi" w:cstheme="minorHAnsi"/>
              </w:rPr>
              <w:t>5</w:t>
            </w:r>
            <w:r w:rsidRPr="007E163E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PM</w:t>
            </w:r>
          </w:p>
        </w:tc>
        <w:tc>
          <w:tcPr>
            <w:tcW w:w="4563" w:type="dxa"/>
            <w:gridSpan w:val="2"/>
            <w:vAlign w:val="center"/>
          </w:tcPr>
          <w:p w14:paraId="7399CBE2" w14:textId="2266A8BB" w:rsidR="000F2758" w:rsidRPr="007E163E" w:rsidRDefault="000F2758" w:rsidP="000F2758">
            <w:pPr>
              <w:pStyle w:val="TableParagraph"/>
              <w:ind w:left="109" w:right="230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CV, research statement, CV supplement and other documents you wish you started earlier</w:t>
            </w:r>
          </w:p>
        </w:tc>
        <w:tc>
          <w:tcPr>
            <w:tcW w:w="4386" w:type="dxa"/>
            <w:gridSpan w:val="2"/>
            <w:vAlign w:val="center"/>
          </w:tcPr>
          <w:p w14:paraId="6E2F8759" w14:textId="26EED3BB" w:rsidR="000F2758" w:rsidRPr="007E163E" w:rsidRDefault="000F2758" w:rsidP="000F2758">
            <w:pPr>
              <w:pStyle w:val="TableParagraph"/>
              <w:spacing w:before="2" w:line="265" w:lineRule="exact"/>
              <w:ind w:left="178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                    </w:t>
            </w:r>
            <w:r w:rsidRPr="007E163E">
              <w:rPr>
                <w:rFonts w:asciiTheme="minorHAnsi" w:hAnsiTheme="minorHAnsi" w:cstheme="minorHAnsi"/>
                <w:b/>
                <w:bCs/>
              </w:rPr>
              <w:t>Mark Hall</w:t>
            </w:r>
          </w:p>
        </w:tc>
      </w:tr>
      <w:tr w:rsidR="000F2758" w:rsidRPr="007E163E" w14:paraId="143967DF" w14:textId="77777777" w:rsidTr="00DB02F0">
        <w:trPr>
          <w:trHeight w:val="315"/>
        </w:trPr>
        <w:tc>
          <w:tcPr>
            <w:tcW w:w="1481" w:type="dxa"/>
            <w:vAlign w:val="center"/>
          </w:tcPr>
          <w:p w14:paraId="32632E59" w14:textId="7FC634BF" w:rsidR="000F2758" w:rsidRPr="007E163E" w:rsidRDefault="000F2758" w:rsidP="000F2758">
            <w:pPr>
              <w:pStyle w:val="TableParagraph"/>
              <w:ind w:left="165" w:right="214"/>
              <w:jc w:val="center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5:15</w:t>
            </w:r>
            <w:r w:rsidRPr="007E163E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7E163E">
              <w:rPr>
                <w:rFonts w:asciiTheme="minorHAnsi" w:hAnsiTheme="minorHAnsi" w:cstheme="minorHAnsi"/>
              </w:rPr>
              <w:t>PM</w:t>
            </w:r>
          </w:p>
        </w:tc>
        <w:tc>
          <w:tcPr>
            <w:tcW w:w="4563" w:type="dxa"/>
            <w:gridSpan w:val="2"/>
            <w:vAlign w:val="center"/>
          </w:tcPr>
          <w:p w14:paraId="21F5D829" w14:textId="68B86D70" w:rsidR="000F2758" w:rsidRPr="007E163E" w:rsidRDefault="000F2758" w:rsidP="000F2758">
            <w:pPr>
              <w:pStyle w:val="TableParagraph"/>
              <w:ind w:left="109" w:right="230"/>
              <w:rPr>
                <w:rFonts w:asciiTheme="minorHAnsi" w:hAnsiTheme="minorHAnsi" w:cstheme="minorHAnsi"/>
              </w:rPr>
            </w:pPr>
            <w:r w:rsidRPr="007E163E">
              <w:rPr>
                <w:rFonts w:asciiTheme="minorHAnsi" w:hAnsiTheme="minorHAnsi" w:cstheme="minorHAnsi"/>
              </w:rPr>
              <w:t>Investigators showcase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386" w:type="dxa"/>
            <w:gridSpan w:val="2"/>
            <w:vAlign w:val="center"/>
          </w:tcPr>
          <w:p w14:paraId="2FB0DE30" w14:textId="77777777" w:rsidR="00E120E9" w:rsidRDefault="000F2758" w:rsidP="000F2758">
            <w:pPr>
              <w:pStyle w:val="TableParagraph"/>
              <w:spacing w:before="2" w:line="265" w:lineRule="exact"/>
              <w:ind w:left="178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2 presentations will be selected to present, </w:t>
            </w:r>
          </w:p>
          <w:p w14:paraId="6F726FD6" w14:textId="19D58736" w:rsidR="000F2758" w:rsidRPr="007E163E" w:rsidRDefault="000F2758" w:rsidP="000F2758">
            <w:pPr>
              <w:pStyle w:val="TableParagraph"/>
              <w:spacing w:before="2" w:line="265" w:lineRule="exact"/>
              <w:ind w:left="178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>15</w:t>
            </w:r>
            <w:r w:rsidR="00E120E9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minutes each</w:t>
            </w:r>
          </w:p>
        </w:tc>
      </w:tr>
      <w:tr w:rsidR="000F2758" w:rsidRPr="007E163E" w14:paraId="0B2C45E2" w14:textId="77777777" w:rsidTr="00DB02F0">
        <w:trPr>
          <w:trHeight w:val="60"/>
        </w:trPr>
        <w:tc>
          <w:tcPr>
            <w:tcW w:w="1481" w:type="dxa"/>
            <w:shd w:val="clear" w:color="auto" w:fill="F2F2F2" w:themeFill="background1" w:themeFillShade="F2"/>
            <w:vAlign w:val="center"/>
          </w:tcPr>
          <w:p w14:paraId="795284B0" w14:textId="45154881" w:rsidR="000F2758" w:rsidRPr="007E163E" w:rsidRDefault="000F2758" w:rsidP="000F2758">
            <w:pPr>
              <w:pStyle w:val="TableParagraph"/>
              <w:spacing w:line="264" w:lineRule="exact"/>
              <w:ind w:left="165" w:right="214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Before 6PM</w:t>
            </w:r>
          </w:p>
        </w:tc>
        <w:tc>
          <w:tcPr>
            <w:tcW w:w="8949" w:type="dxa"/>
            <w:gridSpan w:val="4"/>
            <w:shd w:val="clear" w:color="auto" w:fill="F2F2F2" w:themeFill="background1" w:themeFillShade="F2"/>
            <w:vAlign w:val="center"/>
          </w:tcPr>
          <w:p w14:paraId="7ACC502A" w14:textId="6A3A3597" w:rsidR="000F2758" w:rsidRPr="007E163E" w:rsidRDefault="000F2758" w:rsidP="000F2758">
            <w:pPr>
              <w:pStyle w:val="TableParagraph"/>
              <w:spacing w:before="2" w:line="265" w:lineRule="exact"/>
              <w:ind w:left="178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Adjourn</w:t>
            </w:r>
          </w:p>
        </w:tc>
      </w:tr>
      <w:tr w:rsidR="000F2758" w:rsidRPr="007E163E" w14:paraId="12F9F4A0" w14:textId="77777777" w:rsidTr="00DB02F0">
        <w:trPr>
          <w:trHeight w:val="60"/>
        </w:trPr>
        <w:tc>
          <w:tcPr>
            <w:tcW w:w="1481" w:type="dxa"/>
            <w:shd w:val="clear" w:color="auto" w:fill="EAF1DD" w:themeFill="accent3" w:themeFillTint="33"/>
            <w:vAlign w:val="center"/>
          </w:tcPr>
          <w:p w14:paraId="4648AAA2" w14:textId="0A102CA5" w:rsidR="000F2758" w:rsidRPr="007E163E" w:rsidRDefault="000F2758" w:rsidP="000F2758">
            <w:pPr>
              <w:pStyle w:val="TableParagraph"/>
              <w:spacing w:line="264" w:lineRule="exact"/>
              <w:ind w:left="165" w:right="214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7:00 PM</w:t>
            </w:r>
          </w:p>
        </w:tc>
        <w:tc>
          <w:tcPr>
            <w:tcW w:w="8949" w:type="dxa"/>
            <w:gridSpan w:val="4"/>
            <w:shd w:val="clear" w:color="auto" w:fill="EAF1DD" w:themeFill="accent3" w:themeFillTint="33"/>
            <w:vAlign w:val="center"/>
          </w:tcPr>
          <w:p w14:paraId="23BFDFD0" w14:textId="4D4F5DE6" w:rsidR="000F2758" w:rsidRPr="007E163E" w:rsidRDefault="000F2758" w:rsidP="000F2758">
            <w:pPr>
              <w:pStyle w:val="TableParagraph"/>
              <w:spacing w:before="2" w:line="265" w:lineRule="exact"/>
              <w:ind w:left="178"/>
              <w:jc w:val="center"/>
              <w:rPr>
                <w:rFonts w:asciiTheme="minorHAnsi" w:hAnsiTheme="minorHAnsi" w:cstheme="minorHAnsi"/>
                <w:b/>
              </w:rPr>
            </w:pPr>
            <w:r w:rsidRPr="007E163E">
              <w:rPr>
                <w:rFonts w:asciiTheme="minorHAnsi" w:hAnsiTheme="minorHAnsi" w:cstheme="minorHAnsi"/>
                <w:b/>
              </w:rPr>
              <w:t>Happy Hour</w:t>
            </w:r>
          </w:p>
        </w:tc>
      </w:tr>
    </w:tbl>
    <w:p w14:paraId="3EDD068A" w14:textId="1CD3C143" w:rsidR="00731E13" w:rsidRPr="007E163E" w:rsidRDefault="0000517E" w:rsidP="0000517E">
      <w:pPr>
        <w:jc w:val="right"/>
        <w:rPr>
          <w:rFonts w:cstheme="minorHAnsi"/>
        </w:rPr>
      </w:pPr>
      <w:r w:rsidRPr="007E163E">
        <w:rPr>
          <w:rFonts w:cstheme="minorHAnsi"/>
        </w:rPr>
        <w:lastRenderedPageBreak/>
        <w:tab/>
      </w:r>
    </w:p>
    <w:p w14:paraId="1FC9314F" w14:textId="0929E19D" w:rsidR="001F6FC4" w:rsidRPr="007E163E" w:rsidRDefault="001F6FC4" w:rsidP="001400FD">
      <w:pPr>
        <w:jc w:val="center"/>
        <w:rPr>
          <w:rFonts w:cstheme="minorHAnsi"/>
        </w:rPr>
      </w:pPr>
    </w:p>
    <w:sectPr w:rsidR="001F6FC4" w:rsidRPr="007E163E">
      <w:type w:val="continuous"/>
      <w:pgSz w:w="12240" w:h="15840"/>
      <w:pgMar w:top="20" w:right="500" w:bottom="280" w:left="5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NDY1tTQ0NjC2NDNU0lEKTi0uzszPAykwqgUA4MrJniwAAAA="/>
  </w:docVars>
  <w:rsids>
    <w:rsidRoot w:val="00F50AE7"/>
    <w:rsid w:val="0000517E"/>
    <w:rsid w:val="00036807"/>
    <w:rsid w:val="00071D7C"/>
    <w:rsid w:val="000A4021"/>
    <w:rsid w:val="000C5708"/>
    <w:rsid w:val="000F2758"/>
    <w:rsid w:val="001400FD"/>
    <w:rsid w:val="00157C31"/>
    <w:rsid w:val="00160BF9"/>
    <w:rsid w:val="001B141D"/>
    <w:rsid w:val="001B5275"/>
    <w:rsid w:val="001D28A3"/>
    <w:rsid w:val="001E3EB4"/>
    <w:rsid w:val="001F6FC4"/>
    <w:rsid w:val="0022472C"/>
    <w:rsid w:val="0025328D"/>
    <w:rsid w:val="00265996"/>
    <w:rsid w:val="002C6070"/>
    <w:rsid w:val="002C6B84"/>
    <w:rsid w:val="00360111"/>
    <w:rsid w:val="003B22C8"/>
    <w:rsid w:val="003B3896"/>
    <w:rsid w:val="003C2630"/>
    <w:rsid w:val="004007D7"/>
    <w:rsid w:val="00470B5C"/>
    <w:rsid w:val="00472FBA"/>
    <w:rsid w:val="004E7FC7"/>
    <w:rsid w:val="00502C45"/>
    <w:rsid w:val="005133AE"/>
    <w:rsid w:val="005C7771"/>
    <w:rsid w:val="005F0DCF"/>
    <w:rsid w:val="005F7669"/>
    <w:rsid w:val="00606D48"/>
    <w:rsid w:val="006132C6"/>
    <w:rsid w:val="006168AA"/>
    <w:rsid w:val="006612AA"/>
    <w:rsid w:val="00666C7C"/>
    <w:rsid w:val="00681B0F"/>
    <w:rsid w:val="006D195D"/>
    <w:rsid w:val="006E6084"/>
    <w:rsid w:val="00705FE4"/>
    <w:rsid w:val="00731E13"/>
    <w:rsid w:val="007653CC"/>
    <w:rsid w:val="007753F4"/>
    <w:rsid w:val="00791BE4"/>
    <w:rsid w:val="00793398"/>
    <w:rsid w:val="007E0313"/>
    <w:rsid w:val="007E163E"/>
    <w:rsid w:val="007F7E5B"/>
    <w:rsid w:val="00895A6B"/>
    <w:rsid w:val="008E44F2"/>
    <w:rsid w:val="009010CA"/>
    <w:rsid w:val="00953331"/>
    <w:rsid w:val="00990391"/>
    <w:rsid w:val="009E18A9"/>
    <w:rsid w:val="00A006D2"/>
    <w:rsid w:val="00A15358"/>
    <w:rsid w:val="00A16EED"/>
    <w:rsid w:val="00A409AC"/>
    <w:rsid w:val="00A92E56"/>
    <w:rsid w:val="00B31C90"/>
    <w:rsid w:val="00B76539"/>
    <w:rsid w:val="00B91A58"/>
    <w:rsid w:val="00BA6E6D"/>
    <w:rsid w:val="00BD1B11"/>
    <w:rsid w:val="00BE250B"/>
    <w:rsid w:val="00C30C25"/>
    <w:rsid w:val="00D26C72"/>
    <w:rsid w:val="00D453FB"/>
    <w:rsid w:val="00D6000F"/>
    <w:rsid w:val="00D6650B"/>
    <w:rsid w:val="00DA5881"/>
    <w:rsid w:val="00DB02F0"/>
    <w:rsid w:val="00E120E9"/>
    <w:rsid w:val="00E23407"/>
    <w:rsid w:val="00E550CA"/>
    <w:rsid w:val="00EC459E"/>
    <w:rsid w:val="00EC7579"/>
    <w:rsid w:val="00EF46A1"/>
    <w:rsid w:val="00F20A1A"/>
    <w:rsid w:val="00F44504"/>
    <w:rsid w:val="00F4508C"/>
    <w:rsid w:val="00F50AE7"/>
    <w:rsid w:val="00FD632D"/>
    <w:rsid w:val="00FF4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991ED"/>
  <w15:docId w15:val="{5336AB03-45BA-49DD-A4C5-62BD158CE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60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08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933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33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33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3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39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91BE4"/>
    <w:pPr>
      <w:widowControl/>
      <w:autoSpaceDE/>
      <w:autoSpaceDN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6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ink/ink4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ink/ink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ink/ink7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customXml" Target="ink/ink2.xml"/><Relationship Id="rId5" Type="http://schemas.openxmlformats.org/officeDocument/2006/relationships/image" Target="media/image1.png"/><Relationship Id="rId15" Type="http://schemas.openxmlformats.org/officeDocument/2006/relationships/customXml" Target="ink/ink6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customXml" Target="ink/ink5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9T15:55:19.69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9T16:00:07.67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9T16:00:06.5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24575,'0'0'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9T16:00:05.0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24575,'0'0'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9T16:00:33.81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24575,'0'0'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9T16:00:33.8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24575,'0'0'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9T16:00:33.8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A210E-FD60-4734-9D56-5B2416C4C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singer, Amanda</dc:creator>
  <cp:lastModifiedBy>Madhuradhar</cp:lastModifiedBy>
  <cp:revision>5</cp:revision>
  <cp:lastPrinted>2022-09-15T14:40:00Z</cp:lastPrinted>
  <dcterms:created xsi:type="dcterms:W3CDTF">2023-01-19T16:06:00Z</dcterms:created>
  <dcterms:modified xsi:type="dcterms:W3CDTF">2023-01-19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6T00:00:00Z</vt:filetime>
  </property>
  <property fmtid="{D5CDD505-2E9C-101B-9397-08002B2CF9AE}" pid="3" name="LastSaved">
    <vt:filetime>2021-12-02T00:00:00Z</vt:filetime>
  </property>
</Properties>
</file>